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4EDB3" w14:textId="2EBCD72C" w:rsidR="00FF0BAA" w:rsidRPr="00FA5EBB" w:rsidRDefault="00740926" w:rsidP="00E907F2">
      <w:pPr>
        <w:spacing w:line="360" w:lineRule="auto"/>
        <w:ind w:right="-759"/>
        <w:rPr>
          <w:rFonts w:ascii="Century Gothic" w:hAnsi="Century Gothic" w:cstheme="minorHAnsi"/>
          <w:smallCaps/>
          <w:sz w:val="22"/>
          <w:szCs w:val="22"/>
        </w:rPr>
      </w:pPr>
      <w:r w:rsidRPr="00FA5EBB">
        <w:rPr>
          <w:rFonts w:ascii="Century Gothic" w:hAnsi="Century Gothic" w:cstheme="minorHAnsi"/>
          <w:noProof/>
          <w:sz w:val="22"/>
          <w:szCs w:val="22"/>
          <w:lang w:val="en-AU" w:eastAsia="ja-JP"/>
        </w:rPr>
        <w:drawing>
          <wp:anchor distT="0" distB="0" distL="114300" distR="114300" simplePos="0" relativeHeight="251657216" behindDoc="0" locked="0" layoutInCell="1" allowOverlap="1" wp14:anchorId="48981BDC" wp14:editId="0225080D">
            <wp:simplePos x="0" y="0"/>
            <wp:positionH relativeFrom="column">
              <wp:posOffset>2380615</wp:posOffset>
            </wp:positionH>
            <wp:positionV relativeFrom="paragraph">
              <wp:posOffset>-668176</wp:posOffset>
            </wp:positionV>
            <wp:extent cx="1671895" cy="1086161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-Mediu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895" cy="1086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FD634" w14:textId="68DEC1DE" w:rsidR="0031189A" w:rsidRPr="00FA5EBB" w:rsidRDefault="0031189A" w:rsidP="00E907F2">
      <w:pPr>
        <w:jc w:val="center"/>
        <w:rPr>
          <w:rFonts w:ascii="Century Gothic" w:hAnsi="Century Gothic" w:cstheme="minorHAnsi"/>
          <w:smallCaps/>
          <w:sz w:val="22"/>
          <w:szCs w:val="22"/>
        </w:rPr>
      </w:pPr>
    </w:p>
    <w:p w14:paraId="55594B20" w14:textId="77777777" w:rsidR="00FF0BAA" w:rsidRPr="00FA5EBB" w:rsidRDefault="00FF0BAA" w:rsidP="00E907F2">
      <w:pPr>
        <w:jc w:val="center"/>
        <w:rPr>
          <w:rFonts w:ascii="Century Gothic" w:hAnsi="Century Gothic" w:cstheme="minorHAnsi"/>
          <w:smallCaps/>
          <w:sz w:val="22"/>
          <w:szCs w:val="22"/>
        </w:rPr>
      </w:pPr>
    </w:p>
    <w:p w14:paraId="050C9F6A" w14:textId="5F45FBDF" w:rsidR="0074492E" w:rsidRDefault="0074492E" w:rsidP="00740926">
      <w:pPr>
        <w:jc w:val="center"/>
        <w:rPr>
          <w:rFonts w:ascii="Century Gothic" w:hAnsi="Century Gothic"/>
          <w:b/>
          <w:bCs/>
          <w:sz w:val="22"/>
          <w:szCs w:val="22"/>
        </w:rPr>
      </w:pPr>
      <w:r w:rsidRPr="00FA5EBB">
        <w:rPr>
          <w:rFonts w:ascii="Century Gothic" w:hAnsi="Century Gothic"/>
          <w:b/>
          <w:bCs/>
          <w:sz w:val="22"/>
          <w:szCs w:val="22"/>
        </w:rPr>
        <w:t xml:space="preserve">ORTHOPAEDIC COMPANY/INDUSTRY </w:t>
      </w:r>
      <w:r w:rsidR="0013794F">
        <w:rPr>
          <w:rFonts w:ascii="Century Gothic" w:hAnsi="Century Gothic"/>
          <w:b/>
          <w:bCs/>
          <w:sz w:val="22"/>
          <w:szCs w:val="22"/>
        </w:rPr>
        <w:t>ACCESS TO THE</w:t>
      </w:r>
    </w:p>
    <w:p w14:paraId="41F19E9F" w14:textId="48DD0EC2" w:rsidR="0013794F" w:rsidRDefault="0013794F" w:rsidP="00740926">
      <w:pPr>
        <w:jc w:val="center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 xml:space="preserve">AOANJRR </w:t>
      </w:r>
      <w:r w:rsidR="00F442A1">
        <w:rPr>
          <w:rFonts w:ascii="Century Gothic" w:hAnsi="Century Gothic"/>
          <w:b/>
          <w:bCs/>
          <w:sz w:val="22"/>
          <w:szCs w:val="22"/>
        </w:rPr>
        <w:t xml:space="preserve">PORTAL AND </w:t>
      </w:r>
      <w:r>
        <w:rPr>
          <w:rFonts w:ascii="Century Gothic" w:hAnsi="Century Gothic"/>
          <w:b/>
          <w:bCs/>
          <w:sz w:val="22"/>
          <w:szCs w:val="22"/>
        </w:rPr>
        <w:t>AUTOMATED INDUSTRY REPORT SYSTEM (AIRS)</w:t>
      </w:r>
    </w:p>
    <w:p w14:paraId="2646E084" w14:textId="090B8425" w:rsidR="00740926" w:rsidRPr="0013794F" w:rsidRDefault="00740926" w:rsidP="00740926">
      <w:pPr>
        <w:jc w:val="center"/>
        <w:rPr>
          <w:rFonts w:ascii="Century Gothic" w:hAnsi="Century Gothic" w:cstheme="minorHAnsi"/>
          <w:sz w:val="20"/>
        </w:rPr>
      </w:pPr>
    </w:p>
    <w:p w14:paraId="5B674A18" w14:textId="33E06181" w:rsidR="0013794F" w:rsidRPr="00D67C28" w:rsidRDefault="0013794F" w:rsidP="0013794F">
      <w:pPr>
        <w:rPr>
          <w:rFonts w:ascii="Century Gothic" w:hAnsi="Century Gothic"/>
          <w:b/>
          <w:bCs/>
          <w:sz w:val="22"/>
          <w:szCs w:val="22"/>
        </w:rPr>
      </w:pPr>
      <w:r w:rsidRPr="00D67C28">
        <w:rPr>
          <w:rFonts w:ascii="Century Gothic" w:hAnsi="Century Gothic"/>
          <w:b/>
          <w:bCs/>
          <w:sz w:val="22"/>
          <w:szCs w:val="22"/>
        </w:rPr>
        <w:t>AOANJRR data available to Industry</w:t>
      </w:r>
    </w:p>
    <w:p w14:paraId="1BDFADD7" w14:textId="77777777" w:rsidR="0013794F" w:rsidRPr="00D67C28" w:rsidRDefault="0013794F" w:rsidP="0013794F">
      <w:pPr>
        <w:rPr>
          <w:rFonts w:ascii="Century Gothic" w:hAnsi="Century Gothic"/>
          <w:sz w:val="22"/>
          <w:szCs w:val="22"/>
        </w:rPr>
      </w:pPr>
      <w:r w:rsidRPr="00D67C28">
        <w:rPr>
          <w:rFonts w:ascii="Century Gothic" w:hAnsi="Century Gothic"/>
          <w:sz w:val="22"/>
          <w:szCs w:val="22"/>
        </w:rPr>
        <w:t xml:space="preserve">Individual companies can access AOANJRR data specific to their own products in four ways: </w:t>
      </w:r>
    </w:p>
    <w:p w14:paraId="187984FF" w14:textId="77777777" w:rsidR="0013794F" w:rsidRPr="00D67C28" w:rsidRDefault="0013794F" w:rsidP="0013794F">
      <w:pPr>
        <w:pStyle w:val="ListParagraph"/>
        <w:numPr>
          <w:ilvl w:val="0"/>
          <w:numId w:val="19"/>
        </w:numPr>
        <w:rPr>
          <w:rFonts w:ascii="Century Gothic" w:hAnsi="Century Gothic"/>
          <w:szCs w:val="22"/>
        </w:rPr>
      </w:pPr>
      <w:r w:rsidRPr="00D67C28">
        <w:rPr>
          <w:rFonts w:ascii="Century Gothic" w:hAnsi="Century Gothic"/>
          <w:szCs w:val="22"/>
        </w:rPr>
        <w:t xml:space="preserve">Access to publicly available documents AOANJRR Annual Report, Supplementary Reports and Investigations of Prostheses with Higher Than Anticipated Rates of Revision (HTARR). </w:t>
      </w:r>
    </w:p>
    <w:p w14:paraId="5A05C9CA" w14:textId="11F143FA" w:rsidR="0013794F" w:rsidRPr="00D67C28" w:rsidRDefault="0013794F" w:rsidP="0013794F">
      <w:pPr>
        <w:pStyle w:val="ListParagraph"/>
        <w:numPr>
          <w:ilvl w:val="0"/>
          <w:numId w:val="19"/>
        </w:numPr>
        <w:rPr>
          <w:rFonts w:ascii="Century Gothic" w:hAnsi="Century Gothic"/>
          <w:szCs w:val="22"/>
        </w:rPr>
      </w:pPr>
      <w:r w:rsidRPr="00D67C28">
        <w:rPr>
          <w:rFonts w:ascii="Century Gothic" w:hAnsi="Century Gothic"/>
          <w:szCs w:val="22"/>
        </w:rPr>
        <w:t>Industry specific web portal</w:t>
      </w:r>
      <w:r w:rsidR="00F442A1">
        <w:rPr>
          <w:rFonts w:ascii="Century Gothic" w:hAnsi="Century Gothic"/>
          <w:szCs w:val="22"/>
        </w:rPr>
        <w:t xml:space="preserve"> (AOANJRR Portal)</w:t>
      </w:r>
      <w:r w:rsidRPr="00D67C28">
        <w:rPr>
          <w:rFonts w:ascii="Century Gothic" w:hAnsi="Century Gothic"/>
          <w:szCs w:val="22"/>
        </w:rPr>
        <w:t xml:space="preserve">, real-time information on the use and performance of individual products and product combinations. </w:t>
      </w:r>
    </w:p>
    <w:p w14:paraId="19D92582" w14:textId="32D9C09F" w:rsidR="0013794F" w:rsidRDefault="0013794F" w:rsidP="0013794F">
      <w:pPr>
        <w:pStyle w:val="ListParagraph"/>
        <w:numPr>
          <w:ilvl w:val="0"/>
          <w:numId w:val="19"/>
        </w:numPr>
        <w:rPr>
          <w:rFonts w:ascii="Century Gothic" w:hAnsi="Century Gothic"/>
          <w:szCs w:val="22"/>
        </w:rPr>
      </w:pPr>
      <w:r w:rsidRPr="00D67C28">
        <w:rPr>
          <w:rFonts w:ascii="Century Gothic" w:hAnsi="Century Gothic"/>
          <w:szCs w:val="22"/>
        </w:rPr>
        <w:t>The online Automated Industry Report System (AIRS)</w:t>
      </w:r>
    </w:p>
    <w:p w14:paraId="66BF58D8" w14:textId="70C53BF9" w:rsidR="002F0668" w:rsidRPr="002F0668" w:rsidRDefault="002F0668" w:rsidP="002F0668">
      <w:pPr>
        <w:pStyle w:val="ListParagraph"/>
        <w:numPr>
          <w:ilvl w:val="0"/>
          <w:numId w:val="19"/>
        </w:numPr>
        <w:rPr>
          <w:rFonts w:ascii="Century Gothic" w:hAnsi="Century Gothic"/>
          <w:szCs w:val="22"/>
        </w:rPr>
      </w:pPr>
      <w:r w:rsidRPr="00D67C28">
        <w:rPr>
          <w:rFonts w:ascii="Century Gothic" w:hAnsi="Century Gothic"/>
          <w:szCs w:val="22"/>
        </w:rPr>
        <w:t xml:space="preserve">Ad Hoc Reports requested and approved via the Registry Working Group on a fee per report basis. </w:t>
      </w:r>
    </w:p>
    <w:p w14:paraId="65B80BDB" w14:textId="60ABB82F" w:rsidR="00D67C28" w:rsidRDefault="00D67C28" w:rsidP="0013794F">
      <w:pPr>
        <w:rPr>
          <w:rFonts w:ascii="Century Gothic" w:hAnsi="Century Gothic"/>
          <w:sz w:val="22"/>
          <w:szCs w:val="22"/>
        </w:rPr>
      </w:pPr>
    </w:p>
    <w:p w14:paraId="7ABE76B9" w14:textId="6178EA41" w:rsidR="0013794F" w:rsidRDefault="0013794F" w:rsidP="00D67C28">
      <w:p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To apply for access to the </w:t>
      </w:r>
      <w:r w:rsidR="00F442A1">
        <w:rPr>
          <w:rFonts w:ascii="Century Gothic" w:hAnsi="Century Gothic"/>
          <w:sz w:val="22"/>
          <w:szCs w:val="22"/>
        </w:rPr>
        <w:t xml:space="preserve">AOANJRR Portal and/or </w:t>
      </w:r>
      <w:r>
        <w:rPr>
          <w:rFonts w:ascii="Century Gothic" w:hAnsi="Century Gothic"/>
          <w:sz w:val="22"/>
          <w:szCs w:val="22"/>
        </w:rPr>
        <w:t>AIRS complete the information below</w:t>
      </w:r>
      <w:r w:rsidR="00D67C28">
        <w:rPr>
          <w:rFonts w:ascii="Century Gothic" w:hAnsi="Century Gothic"/>
          <w:sz w:val="22"/>
          <w:szCs w:val="22"/>
        </w:rPr>
        <w:t>:</w:t>
      </w:r>
      <w:r>
        <w:rPr>
          <w:rFonts w:ascii="Century Gothic" w:hAnsi="Century Gothic"/>
          <w:sz w:val="22"/>
          <w:szCs w:val="22"/>
        </w:rPr>
        <w:t xml:space="preserve"> </w:t>
      </w:r>
    </w:p>
    <w:p w14:paraId="1999085C" w14:textId="1EE26B32" w:rsidR="00D67C28" w:rsidRDefault="00D67C28" w:rsidP="0013794F">
      <w:pPr>
        <w:rPr>
          <w:rFonts w:ascii="Century Gothic" w:hAnsi="Century Gothic"/>
          <w:sz w:val="22"/>
          <w:szCs w:val="22"/>
        </w:rPr>
      </w:pPr>
    </w:p>
    <w:p w14:paraId="6B1C1CD9" w14:textId="7F3A4C3D" w:rsid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</w:p>
    <w:p w14:paraId="7A8BC30E" w14:textId="419AD903" w:rsid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Date of Request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212461744"/>
          <w:placeholder>
            <w:docPart w:val="6770C164B1D94C01898B5346D6F61644"/>
          </w:placeholder>
          <w:showingPlcHdr/>
          <w:text w:multiLine="1"/>
        </w:sdtPr>
        <w:sdtEndPr/>
        <w:sdtContent>
          <w:r w:rsidRPr="003E3E13">
            <w:rPr>
              <w:rStyle w:val="PlaceholderText"/>
              <w:rFonts w:ascii="Century Gothic" w:hAnsi="Century Gothic"/>
              <w:sz w:val="20"/>
              <w:shd w:val="clear" w:color="auto" w:fill="D9D9D9" w:themeFill="background1" w:themeFillShade="D9"/>
            </w:rPr>
            <w:t>Click or tap here to enter text.</w:t>
          </w:r>
        </w:sdtContent>
      </w:sdt>
    </w:p>
    <w:p w14:paraId="7789DEEE" w14:textId="77777777" w:rsid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</w:p>
    <w:p w14:paraId="402B0B87" w14:textId="24F5ED78" w:rsidR="0035706D" w:rsidRPr="00EB7636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Organisation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1125039371"/>
          <w:placeholder>
            <w:docPart w:val="413906308451439F9A3279A4F19115A2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66C175B3" w14:textId="1FC45838" w:rsidR="00EB7636" w:rsidRDefault="00EB7636" w:rsidP="00EB76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Title </w:t>
      </w:r>
      <w:r w:rsidRPr="00EB7636">
        <w:rPr>
          <w:rFonts w:ascii="Century Gothic" w:hAnsi="Century Gothic"/>
          <w:sz w:val="18"/>
          <w:szCs w:val="18"/>
        </w:rPr>
        <w:t>(</w:t>
      </w:r>
      <w:proofErr w:type="gramStart"/>
      <w:r w:rsidRPr="00EB7636">
        <w:rPr>
          <w:rFonts w:ascii="Century Gothic" w:hAnsi="Century Gothic"/>
          <w:sz w:val="18"/>
          <w:szCs w:val="18"/>
        </w:rPr>
        <w:t>i.e.</w:t>
      </w:r>
      <w:proofErr w:type="gramEnd"/>
      <w:r w:rsidRPr="00EB7636">
        <w:rPr>
          <w:rFonts w:ascii="Century Gothic" w:hAnsi="Century Gothic"/>
          <w:sz w:val="18"/>
          <w:szCs w:val="18"/>
        </w:rPr>
        <w:t xml:space="preserve"> Mr/Ms/</w:t>
      </w:r>
      <w:r>
        <w:rPr>
          <w:rFonts w:ascii="Century Gothic" w:hAnsi="Century Gothic"/>
          <w:sz w:val="18"/>
          <w:szCs w:val="18"/>
        </w:rPr>
        <w:t>Dr</w:t>
      </w:r>
      <w:r w:rsidRPr="00EB7636">
        <w:rPr>
          <w:rFonts w:ascii="Century Gothic" w:hAnsi="Century Gothic"/>
          <w:sz w:val="18"/>
          <w:szCs w:val="18"/>
        </w:rPr>
        <w:t>)</w:t>
      </w:r>
      <w:r>
        <w:rPr>
          <w:rFonts w:ascii="Century Gothic" w:hAnsi="Century Gothic"/>
          <w:sz w:val="22"/>
          <w:szCs w:val="22"/>
        </w:rPr>
        <w:t xml:space="preserve">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2089037811"/>
          <w:placeholder>
            <w:docPart w:val="17DC7DBA321D4D5A934E67723259C4A4"/>
          </w:placeholder>
          <w:text w:multiLine="1"/>
        </w:sdtPr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1D6E01D4" w14:textId="32E5713F" w:rsid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Employee Name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1910034417"/>
          <w:placeholder>
            <w:docPart w:val="2F8AC58E67454E899F6F2B3583BD9EAB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2B76699B" w14:textId="3A34A96E" w:rsidR="00D67C28" w:rsidRP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Position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829980989"/>
          <w:placeholder>
            <w:docPart w:val="9D6F6BFD4EE34967B2D3A5A97E7B6DFB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14A68AF8" w14:textId="3AC16AB7" w:rsidR="00D67C28" w:rsidRP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Email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1081291170"/>
          <w:placeholder>
            <w:docPart w:val="A9599604C42E481494A395218947E2EA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15B90C5C" w14:textId="1CD1ACF8" w:rsidR="00F442A1" w:rsidRPr="00D67C28" w:rsidRDefault="00F442A1" w:rsidP="00F442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Access Required: </w:t>
      </w:r>
      <w:r>
        <w:rPr>
          <w:rFonts w:ascii="Century Gothic" w:hAnsi="Century Gothic"/>
          <w:sz w:val="22"/>
          <w:szCs w:val="22"/>
        </w:rPr>
        <w:tab/>
        <w:t xml:space="preserve">AOANJRR Portal  </w:t>
      </w:r>
      <w:sdt>
        <w:sdtPr>
          <w:rPr>
            <w:rFonts w:ascii="Century Gothic" w:hAnsi="Century Gothic"/>
            <w:sz w:val="22"/>
            <w:szCs w:val="22"/>
          </w:rPr>
          <w:id w:val="-84886850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5706D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>
        <w:rPr>
          <w:rFonts w:ascii="Century Gothic" w:hAnsi="Century Gothic"/>
          <w:sz w:val="22"/>
          <w:szCs w:val="22"/>
        </w:rPr>
        <w:tab/>
      </w:r>
      <w:r>
        <w:rPr>
          <w:rFonts w:ascii="Century Gothic" w:hAnsi="Century Gothic"/>
          <w:sz w:val="22"/>
          <w:szCs w:val="22"/>
        </w:rPr>
        <w:tab/>
      </w:r>
      <w:r>
        <w:rPr>
          <w:rFonts w:ascii="Century Gothic" w:hAnsi="Century Gothic"/>
          <w:sz w:val="22"/>
          <w:szCs w:val="22"/>
        </w:rPr>
        <w:tab/>
        <w:t xml:space="preserve">AIRS (cost associated)  </w:t>
      </w:r>
      <w:sdt>
        <w:sdtPr>
          <w:rPr>
            <w:rFonts w:ascii="Century Gothic" w:hAnsi="Century Gothic"/>
            <w:sz w:val="22"/>
            <w:szCs w:val="22"/>
          </w:rPr>
          <w:id w:val="-593855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rFonts w:ascii="Century Gothic" w:hAnsi="Century Gothic"/>
          <w:sz w:val="22"/>
          <w:szCs w:val="22"/>
        </w:rPr>
        <w:tab/>
      </w:r>
      <w: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  <w:br/>
      </w:r>
    </w:p>
    <w:p w14:paraId="76A6BF88" w14:textId="279800BC" w:rsidR="00D67C28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 w:cstheme="minorHAnsi"/>
          <w:color w:val="262626" w:themeColor="text1" w:themeTint="D9"/>
          <w:sz w:val="20"/>
          <w:shd w:val="clear" w:color="auto" w:fill="D9D9D9" w:themeFill="background1" w:themeFillShade="D9"/>
        </w:rPr>
      </w:pPr>
      <w:r>
        <w:rPr>
          <w:rFonts w:ascii="Century Gothic" w:hAnsi="Century Gothic"/>
          <w:sz w:val="22"/>
          <w:szCs w:val="22"/>
        </w:rPr>
        <w:t xml:space="preserve">Reason for requesting access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1840764906"/>
          <w:placeholder>
            <w:docPart w:val="F81E738BCDD4417A9C7AABBBDF0198DC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4242FF70" w14:textId="308B9A2F" w:rsidR="0013794F" w:rsidRDefault="00D67C28" w:rsidP="00D67C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Manager approval / verification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1898584840"/>
          <w:placeholder>
            <w:docPart w:val="CC46232CC9E34F14B580FC4EA14FEA93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29752E4A" w14:textId="77777777" w:rsidR="00FB07F2" w:rsidRDefault="00D67C28" w:rsidP="00D67C28">
      <w:pPr>
        <w:rPr>
          <w:rStyle w:val="Hyperlink"/>
          <w:rFonts w:ascii="Century Gothic" w:hAnsi="Century Gothic"/>
          <w:sz w:val="22"/>
          <w:szCs w:val="22"/>
        </w:rPr>
      </w:pPr>
      <w:r>
        <w:rPr>
          <w:rFonts w:ascii="Century Gothic" w:hAnsi="Century Gothic" w:cstheme="minorHAnsi"/>
          <w:sz w:val="22"/>
          <w:szCs w:val="22"/>
        </w:rPr>
        <w:t>Send completed form</w:t>
      </w:r>
      <w:r w:rsidR="00175CEA">
        <w:rPr>
          <w:rFonts w:ascii="Century Gothic" w:hAnsi="Century Gothic" w:cstheme="minorHAnsi"/>
          <w:sz w:val="22"/>
          <w:szCs w:val="22"/>
        </w:rPr>
        <w:t xml:space="preserve"> or queries </w:t>
      </w:r>
      <w:r>
        <w:rPr>
          <w:rFonts w:ascii="Century Gothic" w:hAnsi="Century Gothic" w:cstheme="minorHAnsi"/>
          <w:sz w:val="22"/>
          <w:szCs w:val="22"/>
        </w:rPr>
        <w:t xml:space="preserve">to: </w:t>
      </w:r>
      <w:hyperlink r:id="rId13" w:history="1">
        <w:r w:rsidR="00175CEA" w:rsidRPr="00DE13BE">
          <w:rPr>
            <w:rStyle w:val="Hyperlink"/>
            <w:rFonts w:ascii="Century Gothic" w:hAnsi="Century Gothic"/>
            <w:sz w:val="22"/>
            <w:szCs w:val="22"/>
          </w:rPr>
          <w:t>admin@aoanjrr.org.au</w:t>
        </w:r>
      </w:hyperlink>
    </w:p>
    <w:p w14:paraId="72AE6171" w14:textId="0B327312" w:rsidR="00D67C28" w:rsidRDefault="00D67C28" w:rsidP="00D67C28">
      <w:p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You can expect a response within 5 working days. </w:t>
      </w:r>
    </w:p>
    <w:p w14:paraId="3CC0C2EF" w14:textId="77777777" w:rsidR="00D67C28" w:rsidRDefault="00D67C28" w:rsidP="00D67C28">
      <w:pPr>
        <w:rPr>
          <w:rFonts w:ascii="Century Gothic" w:hAnsi="Century Gothic" w:cstheme="minorHAnsi"/>
          <w:sz w:val="20"/>
        </w:rPr>
      </w:pPr>
    </w:p>
    <w:p w14:paraId="70A7A696" w14:textId="77777777" w:rsidR="00FB07F2" w:rsidRDefault="00FB07F2" w:rsidP="00D67C28">
      <w:pPr>
        <w:rPr>
          <w:rFonts w:ascii="Century Gothic" w:hAnsi="Century Gothic"/>
          <w:sz w:val="22"/>
          <w:szCs w:val="22"/>
        </w:rPr>
      </w:pPr>
    </w:p>
    <w:p w14:paraId="4181009F" w14:textId="45DEC043" w:rsidR="00D67C28" w:rsidRDefault="00FB07F2" w:rsidP="00D67C28">
      <w:pPr>
        <w:rPr>
          <w:rFonts w:ascii="Century Gothic" w:hAnsi="Century Gothic" w:cstheme="minorHAnsi"/>
          <w:sz w:val="20"/>
        </w:rPr>
      </w:pPr>
      <w:r>
        <w:rPr>
          <w:rFonts w:ascii="Century Gothic" w:hAnsi="Century Gothic"/>
          <w:sz w:val="22"/>
          <w:szCs w:val="22"/>
        </w:rPr>
        <w:t>To remove users please complete the information below:</w:t>
      </w:r>
    </w:p>
    <w:p w14:paraId="16C0C3D9" w14:textId="7C262C27" w:rsidR="00D67C28" w:rsidRDefault="00D67C28" w:rsidP="00D67C28">
      <w:pPr>
        <w:rPr>
          <w:rFonts w:ascii="Century Gothic" w:hAnsi="Century Gothic" w:cstheme="minorHAnsi"/>
          <w:sz w:val="20"/>
        </w:rPr>
      </w:pPr>
    </w:p>
    <w:p w14:paraId="5496A2AB" w14:textId="77777777" w:rsidR="00FB07F2" w:rsidRDefault="00FB07F2" w:rsidP="00FB07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</w:p>
    <w:p w14:paraId="6222584A" w14:textId="71333574" w:rsidR="00FB07F2" w:rsidRDefault="00FB07F2" w:rsidP="00FB07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Date of Request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741560153"/>
          <w:placeholder>
            <w:docPart w:val="7E47845F6F0C4F89AEA1F8E3BFDE047C"/>
          </w:placeholder>
          <w:showingPlcHdr/>
          <w:text w:multiLine="1"/>
        </w:sdtPr>
        <w:sdtEndPr/>
        <w:sdtContent>
          <w:r w:rsidRPr="003E3E13">
            <w:rPr>
              <w:rStyle w:val="PlaceholderText"/>
              <w:rFonts w:ascii="Century Gothic" w:hAnsi="Century Gothic"/>
              <w:sz w:val="20"/>
              <w:shd w:val="clear" w:color="auto" w:fill="D9D9D9" w:themeFill="background1" w:themeFillShade="D9"/>
            </w:rPr>
            <w:t>Click or tap here to enter text.</w:t>
          </w:r>
        </w:sdtContent>
      </w:sdt>
    </w:p>
    <w:p w14:paraId="2CE6CBB2" w14:textId="77777777" w:rsidR="00FB07F2" w:rsidRDefault="00FB07F2" w:rsidP="00FB07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</w:p>
    <w:p w14:paraId="1C7C8A08" w14:textId="2D212E47" w:rsidR="00FB07F2" w:rsidRPr="00FB07F2" w:rsidRDefault="00FB07F2" w:rsidP="00FB07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Employee Name: </w:t>
      </w:r>
      <w:sdt>
        <w:sdtPr>
          <w:rPr>
            <w:rFonts w:ascii="Century Gothic" w:hAnsi="Century Gothic" w:cstheme="minorHAnsi"/>
            <w:color w:val="262626" w:themeColor="text1" w:themeTint="D9"/>
            <w:sz w:val="20"/>
            <w:shd w:val="clear" w:color="auto" w:fill="D9D9D9" w:themeFill="background1" w:themeFillShade="D9"/>
          </w:rPr>
          <w:id w:val="-2114423187"/>
          <w:placeholder>
            <w:docPart w:val="BE4BC4591FD74B4E91AC2800CCBEA227"/>
          </w:placeholder>
          <w:text w:multiLine="1"/>
        </w:sdtPr>
        <w:sdtEndPr/>
        <w:sdtContent>
          <w:r>
            <w:rPr>
              <w:rFonts w:ascii="Century Gothic" w:hAnsi="Century Gothic" w:cstheme="minorHAnsi"/>
              <w:color w:val="262626" w:themeColor="text1" w:themeTint="D9"/>
              <w:sz w:val="20"/>
              <w:shd w:val="clear" w:color="auto" w:fill="D9D9D9" w:themeFill="background1" w:themeFillShade="D9"/>
            </w:rPr>
            <w:br/>
          </w:r>
        </w:sdtContent>
      </w:sdt>
    </w:p>
    <w:p w14:paraId="5F78C994" w14:textId="77777777" w:rsidR="00D67C28" w:rsidRPr="007E73CA" w:rsidRDefault="00D67C28" w:rsidP="00D67C28">
      <w:pPr>
        <w:rPr>
          <w:rFonts w:ascii="Century Gothic" w:hAnsi="Century Gothic" w:cstheme="minorHAnsi"/>
          <w:sz w:val="20"/>
        </w:rPr>
      </w:pPr>
    </w:p>
    <w:sectPr w:rsidR="00D67C28" w:rsidRPr="007E73CA" w:rsidSect="0035706D">
      <w:footerReference w:type="default" r:id="rId14"/>
      <w:pgSz w:w="11907" w:h="16840" w:code="9"/>
      <w:pgMar w:top="1247" w:right="1021" w:bottom="993" w:left="1021" w:header="1440" w:footer="567" w:gutter="0"/>
      <w:pgNumType w:fmt="numberInDash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0D19E" w14:textId="77777777" w:rsidR="00BA1F81" w:rsidRDefault="00BA1F81">
      <w:r>
        <w:separator/>
      </w:r>
    </w:p>
    <w:p w14:paraId="4756651A" w14:textId="77777777" w:rsidR="00BA1F81" w:rsidRDefault="00BA1F81"/>
  </w:endnote>
  <w:endnote w:type="continuationSeparator" w:id="0">
    <w:p w14:paraId="137A4BDC" w14:textId="77777777" w:rsidR="00BA1F81" w:rsidRDefault="00BA1F81">
      <w:r>
        <w:continuationSeparator/>
      </w:r>
    </w:p>
    <w:p w14:paraId="55BCDFD5" w14:textId="77777777" w:rsidR="00BA1F81" w:rsidRDefault="00BA1F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CCB7A" w14:textId="37237327" w:rsidR="003E3E13" w:rsidRDefault="003E3E13" w:rsidP="003E3E13">
    <w:pPr>
      <w:pStyle w:val="Footer"/>
      <w:tabs>
        <w:tab w:val="clear" w:pos="4153"/>
        <w:tab w:val="clear" w:pos="8306"/>
        <w:tab w:val="center" w:pos="4536"/>
      </w:tabs>
      <w:ind w:right="84"/>
      <w:jc w:val="center"/>
      <w:rPr>
        <w:rFonts w:ascii="Century Gothic" w:hAnsi="Century Gothic"/>
        <w:color w:val="999999"/>
        <w:sz w:val="16"/>
        <w:szCs w:val="16"/>
        <w:lang w:val="en-AU"/>
      </w:rPr>
    </w:pPr>
    <w:r>
      <w:rPr>
        <w:rFonts w:ascii="Century Gothic" w:hAnsi="Century Gothic"/>
        <w:color w:val="999999"/>
        <w:sz w:val="16"/>
        <w:szCs w:val="16"/>
        <w:lang w:val="en-AU"/>
      </w:rPr>
      <w:t xml:space="preserve">AOANJRR </w:t>
    </w:r>
    <w:r w:rsidR="00175CEA">
      <w:rPr>
        <w:rFonts w:ascii="Century Gothic" w:hAnsi="Century Gothic"/>
        <w:color w:val="999999"/>
        <w:sz w:val="16"/>
        <w:szCs w:val="16"/>
        <w:lang w:val="en-AU"/>
      </w:rPr>
      <w:t>Industry Request to AIRS</w:t>
    </w:r>
    <w:r>
      <w:rPr>
        <w:rFonts w:ascii="Century Gothic" w:hAnsi="Century Gothic"/>
        <w:color w:val="999999"/>
        <w:sz w:val="16"/>
        <w:szCs w:val="16"/>
        <w:lang w:val="en-AU"/>
      </w:rPr>
      <w:tab/>
    </w:r>
    <w:r w:rsidRPr="004F707A">
      <w:rPr>
        <w:rFonts w:ascii="Century Gothic" w:hAnsi="Century Gothic"/>
        <w:color w:val="999999"/>
        <w:sz w:val="16"/>
        <w:szCs w:val="16"/>
        <w:lang w:val="en-AU"/>
      </w:rPr>
      <w:ptab w:relativeTo="margin" w:alignment="center" w:leader="none"/>
    </w:r>
    <w:r>
      <w:rPr>
        <w:rFonts w:ascii="Century Gothic" w:hAnsi="Century Gothic"/>
        <w:color w:val="999999"/>
        <w:sz w:val="16"/>
        <w:szCs w:val="16"/>
        <w:lang w:val="en-AU"/>
      </w:rPr>
      <w:t xml:space="preserve">Page </w:t>
    </w:r>
    <w:r w:rsidR="006D7F57">
      <w:rPr>
        <w:rFonts w:ascii="Century Gothic" w:hAnsi="Century Gothic"/>
        <w:color w:val="999999"/>
        <w:sz w:val="16"/>
        <w:szCs w:val="16"/>
        <w:lang w:val="en-AU"/>
      </w:rPr>
      <w:t>1</w:t>
    </w:r>
    <w:r>
      <w:rPr>
        <w:rFonts w:ascii="Century Gothic" w:hAnsi="Century Gothic"/>
        <w:color w:val="999999"/>
        <w:sz w:val="16"/>
        <w:szCs w:val="16"/>
        <w:lang w:val="en-AU"/>
      </w:rPr>
      <w:t xml:space="preserve"> of </w:t>
    </w:r>
    <w:r w:rsidR="006D7F57">
      <w:rPr>
        <w:rFonts w:ascii="Century Gothic" w:hAnsi="Century Gothic"/>
        <w:color w:val="999999"/>
        <w:sz w:val="16"/>
        <w:szCs w:val="16"/>
        <w:lang w:val="en-AU"/>
      </w:rPr>
      <w:t>1</w:t>
    </w:r>
    <w:r w:rsidRPr="004F707A">
      <w:rPr>
        <w:rFonts w:ascii="Century Gothic" w:hAnsi="Century Gothic"/>
        <w:color w:val="999999"/>
        <w:sz w:val="16"/>
        <w:szCs w:val="16"/>
        <w:lang w:val="en-AU"/>
      </w:rPr>
      <w:ptab w:relativeTo="margin" w:alignment="right" w:leader="none"/>
    </w:r>
    <w:r>
      <w:rPr>
        <w:rFonts w:ascii="Century Gothic" w:hAnsi="Century Gothic"/>
        <w:color w:val="999999"/>
        <w:sz w:val="16"/>
        <w:szCs w:val="16"/>
        <w:lang w:val="en-AU"/>
      </w:rPr>
      <w:t xml:space="preserve">Version </w:t>
    </w:r>
    <w:r w:rsidR="00175CEA">
      <w:rPr>
        <w:rFonts w:ascii="Century Gothic" w:hAnsi="Century Gothic"/>
        <w:color w:val="999999"/>
        <w:sz w:val="16"/>
        <w:szCs w:val="16"/>
        <w:lang w:val="en-AU"/>
      </w:rPr>
      <w:t>1</w:t>
    </w:r>
    <w:r>
      <w:rPr>
        <w:rFonts w:ascii="Century Gothic" w:hAnsi="Century Gothic"/>
        <w:color w:val="999999"/>
        <w:sz w:val="16"/>
        <w:szCs w:val="16"/>
        <w:lang w:val="en-AU"/>
      </w:rPr>
      <w:t>.</w:t>
    </w:r>
    <w:r w:rsidR="00EB7636">
      <w:rPr>
        <w:rFonts w:ascii="Century Gothic" w:hAnsi="Century Gothic"/>
        <w:color w:val="999999"/>
        <w:sz w:val="16"/>
        <w:szCs w:val="16"/>
        <w:lang w:val="en-AU"/>
      </w:rPr>
      <w:t>1</w:t>
    </w:r>
  </w:p>
  <w:p w14:paraId="4006D000" w14:textId="4474EF77" w:rsidR="003E3E13" w:rsidRPr="003E3E13" w:rsidRDefault="006D7F57" w:rsidP="003E3E13">
    <w:pPr>
      <w:pStyle w:val="Footer"/>
      <w:tabs>
        <w:tab w:val="clear" w:pos="4153"/>
        <w:tab w:val="clear" w:pos="8306"/>
        <w:tab w:val="center" w:pos="4536"/>
      </w:tabs>
      <w:ind w:right="84"/>
      <w:jc w:val="right"/>
      <w:rPr>
        <w:rFonts w:ascii="Century Gothic" w:hAnsi="Century Gothic"/>
        <w:color w:val="999999"/>
        <w:sz w:val="16"/>
        <w:szCs w:val="16"/>
        <w:lang w:val="en-AU"/>
      </w:rPr>
    </w:pPr>
    <w:r>
      <w:rPr>
        <w:rFonts w:ascii="Century Gothic" w:hAnsi="Century Gothic"/>
        <w:color w:val="999999"/>
        <w:sz w:val="16"/>
        <w:szCs w:val="16"/>
        <w:lang w:val="en-AU"/>
      </w:rPr>
      <w:t>Created</w:t>
    </w:r>
    <w:r w:rsidR="003E3E13">
      <w:rPr>
        <w:rFonts w:ascii="Century Gothic" w:hAnsi="Century Gothic"/>
        <w:color w:val="999999"/>
        <w:sz w:val="16"/>
        <w:szCs w:val="16"/>
        <w:lang w:val="en-AU"/>
      </w:rPr>
      <w:t xml:space="preserve"> </w:t>
    </w:r>
    <w:r w:rsidR="00175CEA">
      <w:rPr>
        <w:rFonts w:ascii="Century Gothic" w:hAnsi="Century Gothic"/>
        <w:color w:val="999999"/>
        <w:sz w:val="16"/>
        <w:szCs w:val="16"/>
        <w:lang w:val="en-AU"/>
      </w:rPr>
      <w:t>March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8FA5A" w14:textId="77777777" w:rsidR="00BA1F81" w:rsidRDefault="00BA1F81">
      <w:r>
        <w:separator/>
      </w:r>
    </w:p>
    <w:p w14:paraId="31B933ED" w14:textId="77777777" w:rsidR="00BA1F81" w:rsidRDefault="00BA1F81"/>
  </w:footnote>
  <w:footnote w:type="continuationSeparator" w:id="0">
    <w:p w14:paraId="782864D1" w14:textId="77777777" w:rsidR="00BA1F81" w:rsidRDefault="00BA1F81">
      <w:r>
        <w:continuationSeparator/>
      </w:r>
    </w:p>
    <w:p w14:paraId="40B0AD19" w14:textId="77777777" w:rsidR="00BA1F81" w:rsidRDefault="00BA1F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42CD4"/>
    <w:multiLevelType w:val="hybridMultilevel"/>
    <w:tmpl w:val="F136561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FF1E17"/>
    <w:multiLevelType w:val="hybridMultilevel"/>
    <w:tmpl w:val="9B06CAAE"/>
    <w:lvl w:ilvl="0" w:tplc="DCA8A9B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6466C"/>
    <w:multiLevelType w:val="hybridMultilevel"/>
    <w:tmpl w:val="D186845C"/>
    <w:lvl w:ilvl="0" w:tplc="0F4A01B4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44715"/>
    <w:multiLevelType w:val="hybridMultilevel"/>
    <w:tmpl w:val="6472EDA8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7CA0"/>
    <w:multiLevelType w:val="hybridMultilevel"/>
    <w:tmpl w:val="6D68CE60"/>
    <w:lvl w:ilvl="0" w:tplc="DC96237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E81186"/>
    <w:multiLevelType w:val="hybridMultilevel"/>
    <w:tmpl w:val="0310CEDC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206A49"/>
    <w:multiLevelType w:val="hybridMultilevel"/>
    <w:tmpl w:val="4A40F51C"/>
    <w:lvl w:ilvl="0" w:tplc="0F4A01B4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710F29"/>
    <w:multiLevelType w:val="hybridMultilevel"/>
    <w:tmpl w:val="90CEBCDE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51A81"/>
    <w:multiLevelType w:val="hybridMultilevel"/>
    <w:tmpl w:val="0CDE00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E66CEE"/>
    <w:multiLevelType w:val="hybridMultilevel"/>
    <w:tmpl w:val="855452A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6200251"/>
    <w:multiLevelType w:val="hybridMultilevel"/>
    <w:tmpl w:val="00CE5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F2F0A"/>
    <w:multiLevelType w:val="multilevel"/>
    <w:tmpl w:val="96C6C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044F5A"/>
    <w:multiLevelType w:val="hybridMultilevel"/>
    <w:tmpl w:val="AABC9910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AF7617"/>
    <w:multiLevelType w:val="hybridMultilevel"/>
    <w:tmpl w:val="53DCA896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4614DDA"/>
    <w:multiLevelType w:val="hybridMultilevel"/>
    <w:tmpl w:val="E9C01F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3184B05"/>
    <w:multiLevelType w:val="hybridMultilevel"/>
    <w:tmpl w:val="F03E116E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7C67A6"/>
    <w:multiLevelType w:val="hybridMultilevel"/>
    <w:tmpl w:val="F0DA7D92"/>
    <w:lvl w:ilvl="0" w:tplc="30C68F6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F1B4068"/>
    <w:multiLevelType w:val="hybridMultilevel"/>
    <w:tmpl w:val="231C3F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3243C3"/>
    <w:multiLevelType w:val="multilevel"/>
    <w:tmpl w:val="B0FE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3"/>
  </w:num>
  <w:num w:numId="3">
    <w:abstractNumId w:val="15"/>
  </w:num>
  <w:num w:numId="4">
    <w:abstractNumId w:val="16"/>
  </w:num>
  <w:num w:numId="5">
    <w:abstractNumId w:val="9"/>
  </w:num>
  <w:num w:numId="6">
    <w:abstractNumId w:val="14"/>
  </w:num>
  <w:num w:numId="7">
    <w:abstractNumId w:val="18"/>
  </w:num>
  <w:num w:numId="8">
    <w:abstractNumId w:val="11"/>
  </w:num>
  <w:num w:numId="9">
    <w:abstractNumId w:val="13"/>
  </w:num>
  <w:num w:numId="10">
    <w:abstractNumId w:val="5"/>
  </w:num>
  <w:num w:numId="11">
    <w:abstractNumId w:val="7"/>
  </w:num>
  <w:num w:numId="12">
    <w:abstractNumId w:val="0"/>
  </w:num>
  <w:num w:numId="13">
    <w:abstractNumId w:val="4"/>
  </w:num>
  <w:num w:numId="14">
    <w:abstractNumId w:val="6"/>
  </w:num>
  <w:num w:numId="15">
    <w:abstractNumId w:val="10"/>
  </w:num>
  <w:num w:numId="16">
    <w:abstractNumId w:val="8"/>
  </w:num>
  <w:num w:numId="17">
    <w:abstractNumId w:val="2"/>
  </w:num>
  <w:num w:numId="18">
    <w:abstractNumId w:val="17"/>
  </w:num>
  <w:num w:numId="1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zsTQwMTEzNbYwMDBR0lEKTi0uzszPAykwNKwFAJmMzjwtAAAA"/>
  </w:docVars>
  <w:rsids>
    <w:rsidRoot w:val="007A539A"/>
    <w:rsid w:val="00001D43"/>
    <w:rsid w:val="0000367F"/>
    <w:rsid w:val="00005498"/>
    <w:rsid w:val="000054B6"/>
    <w:rsid w:val="00005D6B"/>
    <w:rsid w:val="00010562"/>
    <w:rsid w:val="000200B9"/>
    <w:rsid w:val="00021D96"/>
    <w:rsid w:val="00031666"/>
    <w:rsid w:val="00032F5F"/>
    <w:rsid w:val="00041310"/>
    <w:rsid w:val="0004377F"/>
    <w:rsid w:val="000466F2"/>
    <w:rsid w:val="00050ABC"/>
    <w:rsid w:val="00052688"/>
    <w:rsid w:val="0005718F"/>
    <w:rsid w:val="000573C7"/>
    <w:rsid w:val="000612DF"/>
    <w:rsid w:val="00080040"/>
    <w:rsid w:val="00080FE2"/>
    <w:rsid w:val="000823A6"/>
    <w:rsid w:val="00082617"/>
    <w:rsid w:val="00085DEF"/>
    <w:rsid w:val="00090386"/>
    <w:rsid w:val="00091FDA"/>
    <w:rsid w:val="00092E35"/>
    <w:rsid w:val="00095DDC"/>
    <w:rsid w:val="000966DF"/>
    <w:rsid w:val="00097798"/>
    <w:rsid w:val="000A2CD9"/>
    <w:rsid w:val="000A32ED"/>
    <w:rsid w:val="000A5538"/>
    <w:rsid w:val="000A7F24"/>
    <w:rsid w:val="000B568C"/>
    <w:rsid w:val="000B7CFA"/>
    <w:rsid w:val="000C37CA"/>
    <w:rsid w:val="000C5241"/>
    <w:rsid w:val="000D26CE"/>
    <w:rsid w:val="000D2ABD"/>
    <w:rsid w:val="000E2446"/>
    <w:rsid w:val="000F2852"/>
    <w:rsid w:val="000F5BBD"/>
    <w:rsid w:val="0010173B"/>
    <w:rsid w:val="00102F8B"/>
    <w:rsid w:val="0010377A"/>
    <w:rsid w:val="00103B25"/>
    <w:rsid w:val="00103C41"/>
    <w:rsid w:val="00107429"/>
    <w:rsid w:val="001101C8"/>
    <w:rsid w:val="001123D6"/>
    <w:rsid w:val="00123FD0"/>
    <w:rsid w:val="001340D2"/>
    <w:rsid w:val="001367F9"/>
    <w:rsid w:val="0013794F"/>
    <w:rsid w:val="0014168D"/>
    <w:rsid w:val="00143648"/>
    <w:rsid w:val="00144CA3"/>
    <w:rsid w:val="00144F63"/>
    <w:rsid w:val="00145855"/>
    <w:rsid w:val="00146543"/>
    <w:rsid w:val="00151FAE"/>
    <w:rsid w:val="00157BFD"/>
    <w:rsid w:val="00161173"/>
    <w:rsid w:val="001625D7"/>
    <w:rsid w:val="00165043"/>
    <w:rsid w:val="0016655A"/>
    <w:rsid w:val="00166ECB"/>
    <w:rsid w:val="0017446E"/>
    <w:rsid w:val="00175CEA"/>
    <w:rsid w:val="00176EBA"/>
    <w:rsid w:val="00182BA8"/>
    <w:rsid w:val="001971A4"/>
    <w:rsid w:val="00197892"/>
    <w:rsid w:val="001A0C98"/>
    <w:rsid w:val="001A18C7"/>
    <w:rsid w:val="001B400B"/>
    <w:rsid w:val="001B4934"/>
    <w:rsid w:val="001C540D"/>
    <w:rsid w:val="001C54DE"/>
    <w:rsid w:val="001D0D1A"/>
    <w:rsid w:val="001D27D9"/>
    <w:rsid w:val="001D2A26"/>
    <w:rsid w:val="001D3F99"/>
    <w:rsid w:val="001D44AA"/>
    <w:rsid w:val="001E074F"/>
    <w:rsid w:val="001E2A9D"/>
    <w:rsid w:val="001F0E51"/>
    <w:rsid w:val="001F36C8"/>
    <w:rsid w:val="00202711"/>
    <w:rsid w:val="00206202"/>
    <w:rsid w:val="002237BE"/>
    <w:rsid w:val="00223F35"/>
    <w:rsid w:val="002244EC"/>
    <w:rsid w:val="002304EB"/>
    <w:rsid w:val="00232AEF"/>
    <w:rsid w:val="00244515"/>
    <w:rsid w:val="00244E1B"/>
    <w:rsid w:val="0024553F"/>
    <w:rsid w:val="00245554"/>
    <w:rsid w:val="00246C91"/>
    <w:rsid w:val="00251626"/>
    <w:rsid w:val="00255829"/>
    <w:rsid w:val="00263FE1"/>
    <w:rsid w:val="00266B14"/>
    <w:rsid w:val="00271396"/>
    <w:rsid w:val="002778C4"/>
    <w:rsid w:val="002812C6"/>
    <w:rsid w:val="00282957"/>
    <w:rsid w:val="002864B2"/>
    <w:rsid w:val="00295052"/>
    <w:rsid w:val="00297CA2"/>
    <w:rsid w:val="002A0CB6"/>
    <w:rsid w:val="002A0CD3"/>
    <w:rsid w:val="002A27F5"/>
    <w:rsid w:val="002A41F0"/>
    <w:rsid w:val="002B1D21"/>
    <w:rsid w:val="002B2F48"/>
    <w:rsid w:val="002C4585"/>
    <w:rsid w:val="002E11CD"/>
    <w:rsid w:val="002F0668"/>
    <w:rsid w:val="002F38FC"/>
    <w:rsid w:val="002F3954"/>
    <w:rsid w:val="00306150"/>
    <w:rsid w:val="00311866"/>
    <w:rsid w:val="0031189A"/>
    <w:rsid w:val="00314839"/>
    <w:rsid w:val="00314C5A"/>
    <w:rsid w:val="0031735D"/>
    <w:rsid w:val="00317912"/>
    <w:rsid w:val="0032213C"/>
    <w:rsid w:val="00326223"/>
    <w:rsid w:val="00333C75"/>
    <w:rsid w:val="00335194"/>
    <w:rsid w:val="003357C2"/>
    <w:rsid w:val="003360B8"/>
    <w:rsid w:val="0034191B"/>
    <w:rsid w:val="00342312"/>
    <w:rsid w:val="00346282"/>
    <w:rsid w:val="003538E7"/>
    <w:rsid w:val="00356860"/>
    <w:rsid w:val="0035706D"/>
    <w:rsid w:val="00360541"/>
    <w:rsid w:val="003667F1"/>
    <w:rsid w:val="00371F29"/>
    <w:rsid w:val="003743B1"/>
    <w:rsid w:val="003813B2"/>
    <w:rsid w:val="00385465"/>
    <w:rsid w:val="003863BC"/>
    <w:rsid w:val="003879CC"/>
    <w:rsid w:val="003924A2"/>
    <w:rsid w:val="003926EB"/>
    <w:rsid w:val="003A23D3"/>
    <w:rsid w:val="003A47D2"/>
    <w:rsid w:val="003A5F4A"/>
    <w:rsid w:val="003A674D"/>
    <w:rsid w:val="003B0673"/>
    <w:rsid w:val="003B45BF"/>
    <w:rsid w:val="003B5161"/>
    <w:rsid w:val="003B7BFA"/>
    <w:rsid w:val="003C4789"/>
    <w:rsid w:val="003C70AB"/>
    <w:rsid w:val="003C71DE"/>
    <w:rsid w:val="003D2D47"/>
    <w:rsid w:val="003D31A5"/>
    <w:rsid w:val="003D4974"/>
    <w:rsid w:val="003E29D0"/>
    <w:rsid w:val="003E3408"/>
    <w:rsid w:val="003E3E13"/>
    <w:rsid w:val="003E71FF"/>
    <w:rsid w:val="003F24C0"/>
    <w:rsid w:val="003F6188"/>
    <w:rsid w:val="004040F4"/>
    <w:rsid w:val="0040477A"/>
    <w:rsid w:val="004065D1"/>
    <w:rsid w:val="0040797D"/>
    <w:rsid w:val="004128AF"/>
    <w:rsid w:val="00413A58"/>
    <w:rsid w:val="004144EC"/>
    <w:rsid w:val="00416038"/>
    <w:rsid w:val="00420E51"/>
    <w:rsid w:val="004219E5"/>
    <w:rsid w:val="004228F0"/>
    <w:rsid w:val="0043156D"/>
    <w:rsid w:val="00435437"/>
    <w:rsid w:val="00436F08"/>
    <w:rsid w:val="00441187"/>
    <w:rsid w:val="004446C6"/>
    <w:rsid w:val="00446977"/>
    <w:rsid w:val="004572AB"/>
    <w:rsid w:val="004601D2"/>
    <w:rsid w:val="00462624"/>
    <w:rsid w:val="00462BCC"/>
    <w:rsid w:val="00466253"/>
    <w:rsid w:val="0047009D"/>
    <w:rsid w:val="00470E18"/>
    <w:rsid w:val="00474775"/>
    <w:rsid w:val="00474FA8"/>
    <w:rsid w:val="00476BE0"/>
    <w:rsid w:val="0049267F"/>
    <w:rsid w:val="004939A8"/>
    <w:rsid w:val="00494803"/>
    <w:rsid w:val="00494DDC"/>
    <w:rsid w:val="00496D36"/>
    <w:rsid w:val="004A3A49"/>
    <w:rsid w:val="004B1520"/>
    <w:rsid w:val="004B308A"/>
    <w:rsid w:val="004B734B"/>
    <w:rsid w:val="004C4C7E"/>
    <w:rsid w:val="004C78E5"/>
    <w:rsid w:val="004D2B9D"/>
    <w:rsid w:val="004D408A"/>
    <w:rsid w:val="004E022F"/>
    <w:rsid w:val="004E1D0D"/>
    <w:rsid w:val="004E5CA2"/>
    <w:rsid w:val="004E7179"/>
    <w:rsid w:val="004F3F5B"/>
    <w:rsid w:val="004F4D0E"/>
    <w:rsid w:val="004F601B"/>
    <w:rsid w:val="004F707A"/>
    <w:rsid w:val="00506087"/>
    <w:rsid w:val="00511FD3"/>
    <w:rsid w:val="00516AD0"/>
    <w:rsid w:val="00516F22"/>
    <w:rsid w:val="00517341"/>
    <w:rsid w:val="00524FEC"/>
    <w:rsid w:val="00526323"/>
    <w:rsid w:val="00531322"/>
    <w:rsid w:val="0054287E"/>
    <w:rsid w:val="005445C3"/>
    <w:rsid w:val="00550EC8"/>
    <w:rsid w:val="005517DD"/>
    <w:rsid w:val="005544D4"/>
    <w:rsid w:val="00554F0A"/>
    <w:rsid w:val="00565931"/>
    <w:rsid w:val="0056761B"/>
    <w:rsid w:val="005773F0"/>
    <w:rsid w:val="005779B6"/>
    <w:rsid w:val="00584EDA"/>
    <w:rsid w:val="005935A9"/>
    <w:rsid w:val="005A7723"/>
    <w:rsid w:val="005B1F4D"/>
    <w:rsid w:val="005C0118"/>
    <w:rsid w:val="005D34FF"/>
    <w:rsid w:val="005D6986"/>
    <w:rsid w:val="005D7602"/>
    <w:rsid w:val="005E1139"/>
    <w:rsid w:val="005E1483"/>
    <w:rsid w:val="005E5E03"/>
    <w:rsid w:val="005F44FE"/>
    <w:rsid w:val="00600605"/>
    <w:rsid w:val="00605090"/>
    <w:rsid w:val="00605398"/>
    <w:rsid w:val="00605490"/>
    <w:rsid w:val="00605941"/>
    <w:rsid w:val="00607D5E"/>
    <w:rsid w:val="00622E3D"/>
    <w:rsid w:val="0062432D"/>
    <w:rsid w:val="00633B83"/>
    <w:rsid w:val="00641331"/>
    <w:rsid w:val="006426B9"/>
    <w:rsid w:val="0064511A"/>
    <w:rsid w:val="006514F6"/>
    <w:rsid w:val="00655886"/>
    <w:rsid w:val="0066181C"/>
    <w:rsid w:val="00661BDE"/>
    <w:rsid w:val="0066348F"/>
    <w:rsid w:val="00670AF9"/>
    <w:rsid w:val="00675E3E"/>
    <w:rsid w:val="006840C8"/>
    <w:rsid w:val="0068727D"/>
    <w:rsid w:val="00687544"/>
    <w:rsid w:val="00691EAB"/>
    <w:rsid w:val="006971B2"/>
    <w:rsid w:val="006979FD"/>
    <w:rsid w:val="00697EAC"/>
    <w:rsid w:val="006A7326"/>
    <w:rsid w:val="006B0105"/>
    <w:rsid w:val="006B31BF"/>
    <w:rsid w:val="006B3C68"/>
    <w:rsid w:val="006B4740"/>
    <w:rsid w:val="006B50E8"/>
    <w:rsid w:val="006B5901"/>
    <w:rsid w:val="006B6FF4"/>
    <w:rsid w:val="006C1718"/>
    <w:rsid w:val="006C60EA"/>
    <w:rsid w:val="006C7F36"/>
    <w:rsid w:val="006D569C"/>
    <w:rsid w:val="006D7F57"/>
    <w:rsid w:val="006E160C"/>
    <w:rsid w:val="006E4BCE"/>
    <w:rsid w:val="006E5645"/>
    <w:rsid w:val="006F2B80"/>
    <w:rsid w:val="006F483E"/>
    <w:rsid w:val="00704372"/>
    <w:rsid w:val="007051E4"/>
    <w:rsid w:val="007119CD"/>
    <w:rsid w:val="00732E02"/>
    <w:rsid w:val="00736991"/>
    <w:rsid w:val="00737787"/>
    <w:rsid w:val="00740926"/>
    <w:rsid w:val="0074492E"/>
    <w:rsid w:val="0074531E"/>
    <w:rsid w:val="007514AF"/>
    <w:rsid w:val="007535B5"/>
    <w:rsid w:val="00757F39"/>
    <w:rsid w:val="007601B2"/>
    <w:rsid w:val="007667F8"/>
    <w:rsid w:val="00766FF1"/>
    <w:rsid w:val="00786770"/>
    <w:rsid w:val="00790717"/>
    <w:rsid w:val="00790B4C"/>
    <w:rsid w:val="00790B8A"/>
    <w:rsid w:val="00792BEF"/>
    <w:rsid w:val="007A15D2"/>
    <w:rsid w:val="007A539A"/>
    <w:rsid w:val="007A552C"/>
    <w:rsid w:val="007B75DE"/>
    <w:rsid w:val="007C11BD"/>
    <w:rsid w:val="007C1D7E"/>
    <w:rsid w:val="007C21D0"/>
    <w:rsid w:val="007C3A7C"/>
    <w:rsid w:val="007C3A88"/>
    <w:rsid w:val="007C534B"/>
    <w:rsid w:val="007D61BC"/>
    <w:rsid w:val="007E0031"/>
    <w:rsid w:val="007E060A"/>
    <w:rsid w:val="007E0F6A"/>
    <w:rsid w:val="007E4EAC"/>
    <w:rsid w:val="007E57D1"/>
    <w:rsid w:val="007E73CA"/>
    <w:rsid w:val="007F0380"/>
    <w:rsid w:val="007F3DBB"/>
    <w:rsid w:val="007F5584"/>
    <w:rsid w:val="007F572A"/>
    <w:rsid w:val="007F61D0"/>
    <w:rsid w:val="007F6230"/>
    <w:rsid w:val="0081222D"/>
    <w:rsid w:val="008160CA"/>
    <w:rsid w:val="00817048"/>
    <w:rsid w:val="00823335"/>
    <w:rsid w:val="00825950"/>
    <w:rsid w:val="008263DC"/>
    <w:rsid w:val="0083331A"/>
    <w:rsid w:val="0083719A"/>
    <w:rsid w:val="0084012F"/>
    <w:rsid w:val="00844DCB"/>
    <w:rsid w:val="008561CD"/>
    <w:rsid w:val="008607AA"/>
    <w:rsid w:val="00865EC7"/>
    <w:rsid w:val="00875486"/>
    <w:rsid w:val="00875864"/>
    <w:rsid w:val="0087589F"/>
    <w:rsid w:val="008845D4"/>
    <w:rsid w:val="008929D6"/>
    <w:rsid w:val="00893345"/>
    <w:rsid w:val="008961BF"/>
    <w:rsid w:val="008A49AE"/>
    <w:rsid w:val="008A49BB"/>
    <w:rsid w:val="008A6391"/>
    <w:rsid w:val="008B193E"/>
    <w:rsid w:val="008B3B14"/>
    <w:rsid w:val="008B585B"/>
    <w:rsid w:val="008C3C1F"/>
    <w:rsid w:val="008C6408"/>
    <w:rsid w:val="008C70E9"/>
    <w:rsid w:val="008D0C52"/>
    <w:rsid w:val="008D1197"/>
    <w:rsid w:val="008D6AA7"/>
    <w:rsid w:val="008E3C75"/>
    <w:rsid w:val="008E4959"/>
    <w:rsid w:val="008E537A"/>
    <w:rsid w:val="008E7166"/>
    <w:rsid w:val="008E75ED"/>
    <w:rsid w:val="008F7EFD"/>
    <w:rsid w:val="009014F7"/>
    <w:rsid w:val="009015ED"/>
    <w:rsid w:val="00901C6A"/>
    <w:rsid w:val="00904FBB"/>
    <w:rsid w:val="0090768C"/>
    <w:rsid w:val="00913B69"/>
    <w:rsid w:val="0091516B"/>
    <w:rsid w:val="009264EF"/>
    <w:rsid w:val="009265B2"/>
    <w:rsid w:val="00934088"/>
    <w:rsid w:val="009470BA"/>
    <w:rsid w:val="00951540"/>
    <w:rsid w:val="00960194"/>
    <w:rsid w:val="00962098"/>
    <w:rsid w:val="009659A1"/>
    <w:rsid w:val="00965D7E"/>
    <w:rsid w:val="0097096E"/>
    <w:rsid w:val="009711B1"/>
    <w:rsid w:val="00976166"/>
    <w:rsid w:val="0098276E"/>
    <w:rsid w:val="00983CDE"/>
    <w:rsid w:val="0099356B"/>
    <w:rsid w:val="009A2151"/>
    <w:rsid w:val="009A3326"/>
    <w:rsid w:val="009A4D00"/>
    <w:rsid w:val="009A54AE"/>
    <w:rsid w:val="009A7247"/>
    <w:rsid w:val="009B087C"/>
    <w:rsid w:val="009B2E3D"/>
    <w:rsid w:val="009B2F34"/>
    <w:rsid w:val="009C4DCB"/>
    <w:rsid w:val="009D4DBA"/>
    <w:rsid w:val="009E041A"/>
    <w:rsid w:val="009E662E"/>
    <w:rsid w:val="009F357F"/>
    <w:rsid w:val="009F6529"/>
    <w:rsid w:val="00A022A1"/>
    <w:rsid w:val="00A062B3"/>
    <w:rsid w:val="00A102D9"/>
    <w:rsid w:val="00A10F65"/>
    <w:rsid w:val="00A15468"/>
    <w:rsid w:val="00A219D4"/>
    <w:rsid w:val="00A346A5"/>
    <w:rsid w:val="00A424BF"/>
    <w:rsid w:val="00A4348C"/>
    <w:rsid w:val="00A47481"/>
    <w:rsid w:val="00A53431"/>
    <w:rsid w:val="00A55EA9"/>
    <w:rsid w:val="00A5646A"/>
    <w:rsid w:val="00A56568"/>
    <w:rsid w:val="00A56E1C"/>
    <w:rsid w:val="00A623BC"/>
    <w:rsid w:val="00A66E86"/>
    <w:rsid w:val="00A806F4"/>
    <w:rsid w:val="00A83BD2"/>
    <w:rsid w:val="00A83CCD"/>
    <w:rsid w:val="00A90CF1"/>
    <w:rsid w:val="00A92F76"/>
    <w:rsid w:val="00A93D59"/>
    <w:rsid w:val="00AA65FE"/>
    <w:rsid w:val="00AA6CC0"/>
    <w:rsid w:val="00AB1265"/>
    <w:rsid w:val="00AB7D14"/>
    <w:rsid w:val="00AC105C"/>
    <w:rsid w:val="00AC7B0B"/>
    <w:rsid w:val="00AD4ACA"/>
    <w:rsid w:val="00AE2AC4"/>
    <w:rsid w:val="00AE42E2"/>
    <w:rsid w:val="00AE58B0"/>
    <w:rsid w:val="00AF0116"/>
    <w:rsid w:val="00AF48C8"/>
    <w:rsid w:val="00AF57C1"/>
    <w:rsid w:val="00B024DE"/>
    <w:rsid w:val="00B031D2"/>
    <w:rsid w:val="00B040AD"/>
    <w:rsid w:val="00B16F71"/>
    <w:rsid w:val="00B23463"/>
    <w:rsid w:val="00B2370C"/>
    <w:rsid w:val="00B23A1C"/>
    <w:rsid w:val="00B30A21"/>
    <w:rsid w:val="00B31012"/>
    <w:rsid w:val="00B357DA"/>
    <w:rsid w:val="00B36A9D"/>
    <w:rsid w:val="00B41D4A"/>
    <w:rsid w:val="00B50416"/>
    <w:rsid w:val="00B511BD"/>
    <w:rsid w:val="00B51767"/>
    <w:rsid w:val="00B51AD7"/>
    <w:rsid w:val="00B54AF3"/>
    <w:rsid w:val="00B57CA4"/>
    <w:rsid w:val="00B63334"/>
    <w:rsid w:val="00B652DB"/>
    <w:rsid w:val="00B67528"/>
    <w:rsid w:val="00B67D59"/>
    <w:rsid w:val="00B73C4E"/>
    <w:rsid w:val="00B74603"/>
    <w:rsid w:val="00B76242"/>
    <w:rsid w:val="00B77E5A"/>
    <w:rsid w:val="00B84CE7"/>
    <w:rsid w:val="00B8504F"/>
    <w:rsid w:val="00B85EA1"/>
    <w:rsid w:val="00B92575"/>
    <w:rsid w:val="00B92F05"/>
    <w:rsid w:val="00BA1F81"/>
    <w:rsid w:val="00BA70B5"/>
    <w:rsid w:val="00BA74DF"/>
    <w:rsid w:val="00BB3ED1"/>
    <w:rsid w:val="00BD41F8"/>
    <w:rsid w:val="00BE1038"/>
    <w:rsid w:val="00BE4CFE"/>
    <w:rsid w:val="00BF4578"/>
    <w:rsid w:val="00BF4713"/>
    <w:rsid w:val="00C02FDC"/>
    <w:rsid w:val="00C03FE6"/>
    <w:rsid w:val="00C06B81"/>
    <w:rsid w:val="00C12C64"/>
    <w:rsid w:val="00C13EC6"/>
    <w:rsid w:val="00C171D7"/>
    <w:rsid w:val="00C2236B"/>
    <w:rsid w:val="00C27AD7"/>
    <w:rsid w:val="00C34327"/>
    <w:rsid w:val="00C3773C"/>
    <w:rsid w:val="00C41154"/>
    <w:rsid w:val="00C4344D"/>
    <w:rsid w:val="00C43ACB"/>
    <w:rsid w:val="00C546FD"/>
    <w:rsid w:val="00C55B8C"/>
    <w:rsid w:val="00C56F4C"/>
    <w:rsid w:val="00C57D08"/>
    <w:rsid w:val="00C60024"/>
    <w:rsid w:val="00C67180"/>
    <w:rsid w:val="00C71DD7"/>
    <w:rsid w:val="00C72702"/>
    <w:rsid w:val="00C81852"/>
    <w:rsid w:val="00C83350"/>
    <w:rsid w:val="00C8579A"/>
    <w:rsid w:val="00C95990"/>
    <w:rsid w:val="00C9625F"/>
    <w:rsid w:val="00C963FC"/>
    <w:rsid w:val="00CB1BA7"/>
    <w:rsid w:val="00CB743D"/>
    <w:rsid w:val="00CC0428"/>
    <w:rsid w:val="00CC0C9F"/>
    <w:rsid w:val="00CC5160"/>
    <w:rsid w:val="00CD2B33"/>
    <w:rsid w:val="00CD6C32"/>
    <w:rsid w:val="00CE39DA"/>
    <w:rsid w:val="00CF18E5"/>
    <w:rsid w:val="00CF1A34"/>
    <w:rsid w:val="00CF26AE"/>
    <w:rsid w:val="00CF6B87"/>
    <w:rsid w:val="00CF74F8"/>
    <w:rsid w:val="00D071D7"/>
    <w:rsid w:val="00D128B5"/>
    <w:rsid w:val="00D31433"/>
    <w:rsid w:val="00D35D0E"/>
    <w:rsid w:val="00D41657"/>
    <w:rsid w:val="00D42207"/>
    <w:rsid w:val="00D45E91"/>
    <w:rsid w:val="00D461B7"/>
    <w:rsid w:val="00D46CF2"/>
    <w:rsid w:val="00D50CD8"/>
    <w:rsid w:val="00D52A21"/>
    <w:rsid w:val="00D53F0B"/>
    <w:rsid w:val="00D545BC"/>
    <w:rsid w:val="00D625DC"/>
    <w:rsid w:val="00D67C28"/>
    <w:rsid w:val="00D701EA"/>
    <w:rsid w:val="00D77100"/>
    <w:rsid w:val="00D77EB7"/>
    <w:rsid w:val="00D8211D"/>
    <w:rsid w:val="00D823A0"/>
    <w:rsid w:val="00D86EF9"/>
    <w:rsid w:val="00D96820"/>
    <w:rsid w:val="00DA1CB9"/>
    <w:rsid w:val="00DA306A"/>
    <w:rsid w:val="00DA71AA"/>
    <w:rsid w:val="00DB34F0"/>
    <w:rsid w:val="00DB78F4"/>
    <w:rsid w:val="00DD0AEF"/>
    <w:rsid w:val="00DD6776"/>
    <w:rsid w:val="00DE1B9B"/>
    <w:rsid w:val="00DE3FCA"/>
    <w:rsid w:val="00DE59CE"/>
    <w:rsid w:val="00DE79D2"/>
    <w:rsid w:val="00E07B25"/>
    <w:rsid w:val="00E07C93"/>
    <w:rsid w:val="00E14E7C"/>
    <w:rsid w:val="00E21AFB"/>
    <w:rsid w:val="00E228A5"/>
    <w:rsid w:val="00E27068"/>
    <w:rsid w:val="00E30D5E"/>
    <w:rsid w:val="00E31EC2"/>
    <w:rsid w:val="00E32F30"/>
    <w:rsid w:val="00E35E9E"/>
    <w:rsid w:val="00E427B2"/>
    <w:rsid w:val="00E473B3"/>
    <w:rsid w:val="00E47943"/>
    <w:rsid w:val="00E508D4"/>
    <w:rsid w:val="00E55E91"/>
    <w:rsid w:val="00E606C4"/>
    <w:rsid w:val="00E618D4"/>
    <w:rsid w:val="00E62503"/>
    <w:rsid w:val="00E743DE"/>
    <w:rsid w:val="00E764A9"/>
    <w:rsid w:val="00E777A4"/>
    <w:rsid w:val="00E806C8"/>
    <w:rsid w:val="00E819C1"/>
    <w:rsid w:val="00E85FF7"/>
    <w:rsid w:val="00E907F2"/>
    <w:rsid w:val="00E90FBF"/>
    <w:rsid w:val="00E91DAA"/>
    <w:rsid w:val="00E93366"/>
    <w:rsid w:val="00E97F9A"/>
    <w:rsid w:val="00EB368D"/>
    <w:rsid w:val="00EB7636"/>
    <w:rsid w:val="00EC268D"/>
    <w:rsid w:val="00EC4E42"/>
    <w:rsid w:val="00EC647F"/>
    <w:rsid w:val="00ED2536"/>
    <w:rsid w:val="00EE357F"/>
    <w:rsid w:val="00EE65E0"/>
    <w:rsid w:val="00EE7BDE"/>
    <w:rsid w:val="00EF3F57"/>
    <w:rsid w:val="00EF6277"/>
    <w:rsid w:val="00F06DC1"/>
    <w:rsid w:val="00F1796E"/>
    <w:rsid w:val="00F2538A"/>
    <w:rsid w:val="00F26ABE"/>
    <w:rsid w:val="00F32064"/>
    <w:rsid w:val="00F35BF7"/>
    <w:rsid w:val="00F40E86"/>
    <w:rsid w:val="00F442A1"/>
    <w:rsid w:val="00F475AF"/>
    <w:rsid w:val="00F60498"/>
    <w:rsid w:val="00F66789"/>
    <w:rsid w:val="00F803E9"/>
    <w:rsid w:val="00F87D39"/>
    <w:rsid w:val="00F932D2"/>
    <w:rsid w:val="00F9437B"/>
    <w:rsid w:val="00F952F3"/>
    <w:rsid w:val="00FA24FE"/>
    <w:rsid w:val="00FA5EBB"/>
    <w:rsid w:val="00FA6EA9"/>
    <w:rsid w:val="00FA77E6"/>
    <w:rsid w:val="00FB044D"/>
    <w:rsid w:val="00FB07F2"/>
    <w:rsid w:val="00FB72BD"/>
    <w:rsid w:val="00FC3988"/>
    <w:rsid w:val="00FD04FD"/>
    <w:rsid w:val="00FD6250"/>
    <w:rsid w:val="00FE0BAC"/>
    <w:rsid w:val="00FF0BAA"/>
    <w:rsid w:val="00FF4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297970E"/>
  <w15:docId w15:val="{7DD059AC-50AA-456B-8C7B-4A349B9BE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584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5544D4"/>
    <w:pPr>
      <w:keepNext/>
      <w:outlineLvl w:val="0"/>
    </w:pPr>
    <w:rPr>
      <w:b/>
      <w:sz w:val="28"/>
    </w:rPr>
  </w:style>
  <w:style w:type="paragraph" w:styleId="Heading2">
    <w:name w:val="heading 2"/>
    <w:next w:val="Normal"/>
    <w:qFormat/>
    <w:rsid w:val="005544D4"/>
    <w:pPr>
      <w:keepNext/>
      <w:keepLines/>
      <w:spacing w:before="500" w:after="100"/>
      <w:outlineLvl w:val="1"/>
    </w:pPr>
    <w:rPr>
      <w:rFonts w:ascii="Arial" w:hAnsi="Arial"/>
      <w:b/>
      <w:sz w:val="36"/>
      <w:lang w:val="en-US" w:eastAsia="en-US"/>
    </w:rPr>
  </w:style>
  <w:style w:type="paragraph" w:styleId="Heading3">
    <w:name w:val="heading 3"/>
    <w:basedOn w:val="Normal"/>
    <w:next w:val="Normal"/>
    <w:qFormat/>
    <w:rsid w:val="005544D4"/>
    <w:pPr>
      <w:keepNext/>
      <w:ind w:left="20"/>
      <w:outlineLvl w:val="2"/>
    </w:pPr>
    <w:rPr>
      <w:b/>
      <w:sz w:val="21"/>
      <w:u w:val="single"/>
    </w:rPr>
  </w:style>
  <w:style w:type="paragraph" w:styleId="Heading4">
    <w:name w:val="heading 4"/>
    <w:next w:val="Normal"/>
    <w:qFormat/>
    <w:rsid w:val="005544D4"/>
    <w:pPr>
      <w:keepNext/>
      <w:keepLines/>
      <w:spacing w:before="320" w:after="60"/>
      <w:outlineLvl w:val="3"/>
    </w:pPr>
    <w:rPr>
      <w:rFonts w:ascii="Arial" w:hAnsi="Arial"/>
      <w:b/>
      <w:sz w:val="24"/>
      <w:lang w:val="en-US" w:eastAsia="en-US"/>
    </w:rPr>
  </w:style>
  <w:style w:type="paragraph" w:styleId="Heading5">
    <w:name w:val="heading 5"/>
    <w:basedOn w:val="Normal"/>
    <w:next w:val="Normal"/>
    <w:qFormat/>
    <w:rsid w:val="005544D4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5544D4"/>
    <w:pPr>
      <w:keepNext/>
      <w:spacing w:before="80" w:after="160"/>
      <w:ind w:left="520" w:hanging="500"/>
      <w:outlineLvl w:val="5"/>
    </w:pPr>
    <w:rPr>
      <w:b/>
      <w:i/>
      <w:sz w:val="21"/>
    </w:rPr>
  </w:style>
  <w:style w:type="paragraph" w:styleId="Heading7">
    <w:name w:val="heading 7"/>
    <w:basedOn w:val="Normal"/>
    <w:next w:val="Normal"/>
    <w:qFormat/>
    <w:rsid w:val="005544D4"/>
    <w:pPr>
      <w:keepNext/>
      <w:spacing w:before="40" w:after="40" w:line="280" w:lineRule="atLeast"/>
      <w:outlineLvl w:val="6"/>
    </w:pPr>
    <w:rPr>
      <w:rFonts w:ascii="Book Antiqua" w:hAnsi="Book Antiqua"/>
      <w:i/>
      <w:color w:val="80000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5"/>
    <w:next w:val="Heading5"/>
    <w:rsid w:val="005544D4"/>
    <w:pPr>
      <w:jc w:val="center"/>
      <w:outlineLvl w:val="0"/>
    </w:pPr>
    <w:rPr>
      <w:rFonts w:ascii="Arial" w:hAnsi="Arial"/>
      <w:b/>
      <w:i/>
    </w:rPr>
  </w:style>
  <w:style w:type="paragraph" w:styleId="BodyTextIndent">
    <w:name w:val="Body Text Indent"/>
    <w:basedOn w:val="Normal"/>
    <w:rsid w:val="005544D4"/>
    <w:pPr>
      <w:spacing w:before="40" w:after="40" w:line="280" w:lineRule="atLeast"/>
      <w:ind w:left="709"/>
    </w:pPr>
    <w:rPr>
      <w:rFonts w:ascii="Book Antiqua" w:hAnsi="Book Antiqua"/>
      <w:lang w:val="en-AU"/>
    </w:rPr>
  </w:style>
  <w:style w:type="paragraph" w:styleId="BodyTextIndent3">
    <w:name w:val="Body Text Indent 3"/>
    <w:basedOn w:val="Normal"/>
    <w:rsid w:val="005544D4"/>
    <w:pPr>
      <w:spacing w:before="80" w:after="80" w:line="280" w:lineRule="atLeast"/>
      <w:ind w:left="705" w:hanging="705"/>
    </w:pPr>
    <w:rPr>
      <w:rFonts w:ascii="Book Antiqua" w:hAnsi="Book Antiqua"/>
      <w:lang w:val="en-AU"/>
    </w:rPr>
  </w:style>
  <w:style w:type="character" w:styleId="Hyperlink">
    <w:name w:val="Hyperlink"/>
    <w:basedOn w:val="DefaultParagraphFont"/>
    <w:rsid w:val="005544D4"/>
    <w:rPr>
      <w:color w:val="0000FF"/>
      <w:u w:val="single"/>
    </w:rPr>
  </w:style>
  <w:style w:type="paragraph" w:styleId="Footer">
    <w:name w:val="footer"/>
    <w:basedOn w:val="Normal"/>
    <w:rsid w:val="005544D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544D4"/>
  </w:style>
  <w:style w:type="paragraph" w:styleId="BodyText">
    <w:name w:val="Body Text"/>
    <w:basedOn w:val="Normal"/>
    <w:rsid w:val="005544D4"/>
    <w:pPr>
      <w:jc w:val="both"/>
    </w:pPr>
  </w:style>
  <w:style w:type="paragraph" w:styleId="BodyTextIndent2">
    <w:name w:val="Body Text Indent 2"/>
    <w:basedOn w:val="Normal"/>
    <w:rsid w:val="005544D4"/>
    <w:pPr>
      <w:ind w:left="520" w:hanging="500"/>
    </w:pPr>
    <w:rPr>
      <w:rFonts w:ascii="Arial" w:hAnsi="Arial"/>
      <w:b/>
      <w:sz w:val="32"/>
    </w:rPr>
  </w:style>
  <w:style w:type="paragraph" w:styleId="BlockText">
    <w:name w:val="Block Text"/>
    <w:basedOn w:val="Normal"/>
    <w:rsid w:val="005544D4"/>
    <w:pPr>
      <w:ind w:left="-567" w:right="-759"/>
    </w:pPr>
    <w:rPr>
      <w:sz w:val="36"/>
    </w:rPr>
  </w:style>
  <w:style w:type="paragraph" w:styleId="FootnoteText">
    <w:name w:val="footnote text"/>
    <w:basedOn w:val="Normal"/>
    <w:semiHidden/>
    <w:rsid w:val="005544D4"/>
    <w:rPr>
      <w:sz w:val="20"/>
      <w:lang w:val="en-AU"/>
    </w:rPr>
  </w:style>
  <w:style w:type="character" w:styleId="FootnoteReference">
    <w:name w:val="footnote reference"/>
    <w:basedOn w:val="DefaultParagraphFont"/>
    <w:semiHidden/>
    <w:rsid w:val="005544D4"/>
    <w:rPr>
      <w:vertAlign w:val="superscript"/>
    </w:rPr>
  </w:style>
  <w:style w:type="paragraph" w:styleId="BodyText2">
    <w:name w:val="Body Text 2"/>
    <w:basedOn w:val="Normal"/>
    <w:link w:val="BodyText2Char"/>
    <w:rsid w:val="005544D4"/>
    <w:rPr>
      <w:rFonts w:ascii="Arial" w:hAnsi="Arial" w:cs="Arial"/>
      <w:b/>
      <w:bCs/>
      <w:sz w:val="22"/>
      <w:lang w:val="en-US"/>
    </w:rPr>
  </w:style>
  <w:style w:type="character" w:styleId="FollowedHyperlink">
    <w:name w:val="FollowedHyperlink"/>
    <w:basedOn w:val="DefaultParagraphFont"/>
    <w:rsid w:val="009A2151"/>
    <w:rPr>
      <w:color w:val="800080"/>
      <w:u w:val="single"/>
    </w:rPr>
  </w:style>
  <w:style w:type="table" w:styleId="TableGrid">
    <w:name w:val="Table Grid"/>
    <w:basedOn w:val="TableNormal"/>
    <w:rsid w:val="003B0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E5CA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93408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E041A"/>
    <w:rPr>
      <w:color w:val="808080"/>
    </w:rPr>
  </w:style>
  <w:style w:type="paragraph" w:styleId="ListParagraph">
    <w:name w:val="List Paragraph"/>
    <w:basedOn w:val="Normal"/>
    <w:uiPriority w:val="34"/>
    <w:qFormat/>
    <w:rsid w:val="00E907F2"/>
    <w:pPr>
      <w:ind w:left="720"/>
      <w:contextualSpacing/>
    </w:pPr>
    <w:rPr>
      <w:rFonts w:ascii="Calibri" w:hAnsi="Calibr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40926"/>
    <w:rPr>
      <w:color w:val="605E5C"/>
      <w:shd w:val="clear" w:color="auto" w:fill="E1DFDD"/>
    </w:rPr>
  </w:style>
  <w:style w:type="character" w:customStyle="1" w:styleId="BodyText2Char">
    <w:name w:val="Body Text 2 Char"/>
    <w:basedOn w:val="DefaultParagraphFont"/>
    <w:link w:val="BodyText2"/>
    <w:rsid w:val="00C12C64"/>
    <w:rPr>
      <w:rFonts w:ascii="Arial" w:hAnsi="Arial" w:cs="Arial"/>
      <w:b/>
      <w:bCs/>
      <w:sz w:val="22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0573C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573C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0573C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573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573C7"/>
    <w:rPr>
      <w:b/>
      <w:bCs/>
      <w:lang w:val="en-GB" w:eastAsia="en-US"/>
    </w:rPr>
  </w:style>
  <w:style w:type="character" w:styleId="Emphasis">
    <w:name w:val="Emphasis"/>
    <w:basedOn w:val="DefaultParagraphFont"/>
    <w:qFormat/>
    <w:rsid w:val="004F707A"/>
    <w:rPr>
      <w:i/>
      <w:iCs/>
    </w:rPr>
  </w:style>
  <w:style w:type="paragraph" w:styleId="Revision">
    <w:name w:val="Revision"/>
    <w:hidden/>
    <w:uiPriority w:val="99"/>
    <w:semiHidden/>
    <w:rsid w:val="006971B2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1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dmin@aoanjrr.org.a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3906308451439F9A3279A4F1911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D440-7586-4676-8661-C13131C75899}"/>
      </w:docPartPr>
      <w:docPartBody>
        <w:p w:rsidR="005765C7" w:rsidRDefault="00430241" w:rsidP="00430241">
          <w:pPr>
            <w:pStyle w:val="413906308451439F9A3279A4F19115A2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8AC58E67454E899F6F2B3583BD9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0D1FC-5587-4A2C-8BA2-B927407415C4}"/>
      </w:docPartPr>
      <w:docPartBody>
        <w:p w:rsidR="005765C7" w:rsidRDefault="00430241" w:rsidP="00430241">
          <w:pPr>
            <w:pStyle w:val="2F8AC58E67454E899F6F2B3583BD9EAB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6F6BFD4EE34967B2D3A5A97E7B6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90D76-3E03-408A-B0E3-86073CD262A2}"/>
      </w:docPartPr>
      <w:docPartBody>
        <w:p w:rsidR="005765C7" w:rsidRDefault="00430241" w:rsidP="00430241">
          <w:pPr>
            <w:pStyle w:val="9D6F6BFD4EE34967B2D3A5A97E7B6DFB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1E738BCDD4417A9C7AABBBDF019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A64B2-08C2-424B-B004-4CB66010AEF0}"/>
      </w:docPartPr>
      <w:docPartBody>
        <w:p w:rsidR="005765C7" w:rsidRDefault="00430241" w:rsidP="00430241">
          <w:pPr>
            <w:pStyle w:val="F81E738BCDD4417A9C7AABBBDF0198DC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599604C42E481494A395218947E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E0D75-0970-4E05-8A66-1BEDB0699F60}"/>
      </w:docPartPr>
      <w:docPartBody>
        <w:p w:rsidR="005765C7" w:rsidRDefault="00430241" w:rsidP="00430241">
          <w:pPr>
            <w:pStyle w:val="A9599604C42E481494A395218947E2EA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46232CC9E34F14B580FC4EA14FE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8A5F6-19BC-4BE9-96AB-7A79D09F82A9}"/>
      </w:docPartPr>
      <w:docPartBody>
        <w:p w:rsidR="005765C7" w:rsidRDefault="00430241" w:rsidP="00430241">
          <w:pPr>
            <w:pStyle w:val="CC46232CC9E34F14B580FC4EA14FEA93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70C164B1D94C01898B5346D6F61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6BF50-2DCC-4921-9B5E-F7414B302E97}"/>
      </w:docPartPr>
      <w:docPartBody>
        <w:p w:rsidR="005765C7" w:rsidRDefault="00430241" w:rsidP="00430241">
          <w:pPr>
            <w:pStyle w:val="6770C164B1D94C01898B5346D6F61644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47845F6F0C4F89AEA1F8E3BFDE0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782CB-56C7-40F4-911A-198C16E6AD44}"/>
      </w:docPartPr>
      <w:docPartBody>
        <w:p w:rsidR="003F66D7" w:rsidRDefault="00133D07" w:rsidP="00133D07">
          <w:pPr>
            <w:pStyle w:val="7E47845F6F0C4F89AEA1F8E3BFDE047C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4BC4591FD74B4E91AC2800CCBEA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C5D9F-0917-4A20-8ED7-0175F59BB600}"/>
      </w:docPartPr>
      <w:docPartBody>
        <w:p w:rsidR="003F66D7" w:rsidRDefault="00133D07" w:rsidP="00133D07">
          <w:pPr>
            <w:pStyle w:val="BE4BC4591FD74B4E91AC2800CCBEA227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DC7DBA321D4D5A934E67723259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3FCD1-1838-4FF9-8AF3-B504200855D3}"/>
      </w:docPartPr>
      <w:docPartBody>
        <w:p w:rsidR="00000000" w:rsidRDefault="003F66D7" w:rsidP="003F66D7">
          <w:pPr>
            <w:pStyle w:val="17DC7DBA321D4D5A934E67723259C4A4"/>
          </w:pPr>
          <w:r w:rsidRPr="00692A9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D51"/>
    <w:rsid w:val="00133D07"/>
    <w:rsid w:val="00292FF3"/>
    <w:rsid w:val="002A3E68"/>
    <w:rsid w:val="0033455F"/>
    <w:rsid w:val="00361D51"/>
    <w:rsid w:val="00390F71"/>
    <w:rsid w:val="003E0B9E"/>
    <w:rsid w:val="003F66D7"/>
    <w:rsid w:val="00430241"/>
    <w:rsid w:val="004A00C8"/>
    <w:rsid w:val="00527D0C"/>
    <w:rsid w:val="005765C7"/>
    <w:rsid w:val="005A3723"/>
    <w:rsid w:val="005D2B9A"/>
    <w:rsid w:val="00A1689E"/>
    <w:rsid w:val="00A47EFE"/>
    <w:rsid w:val="00A9005E"/>
    <w:rsid w:val="00AC58FE"/>
    <w:rsid w:val="00BA4429"/>
    <w:rsid w:val="00DA4C8A"/>
    <w:rsid w:val="00E34387"/>
    <w:rsid w:val="00E530F7"/>
    <w:rsid w:val="00FB20AB"/>
    <w:rsid w:val="00FC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66D7"/>
    <w:rPr>
      <w:color w:val="808080"/>
    </w:rPr>
  </w:style>
  <w:style w:type="paragraph" w:customStyle="1" w:styleId="413906308451439F9A3279A4F19115A2">
    <w:name w:val="413906308451439F9A3279A4F19115A2"/>
    <w:rsid w:val="00430241"/>
  </w:style>
  <w:style w:type="paragraph" w:customStyle="1" w:styleId="2F8AC58E67454E899F6F2B3583BD9EAB">
    <w:name w:val="2F8AC58E67454E899F6F2B3583BD9EAB"/>
    <w:rsid w:val="00430241"/>
  </w:style>
  <w:style w:type="paragraph" w:customStyle="1" w:styleId="9D6F6BFD4EE34967B2D3A5A97E7B6DFB">
    <w:name w:val="9D6F6BFD4EE34967B2D3A5A97E7B6DFB"/>
    <w:rsid w:val="00430241"/>
  </w:style>
  <w:style w:type="paragraph" w:customStyle="1" w:styleId="F81E738BCDD4417A9C7AABBBDF0198DC">
    <w:name w:val="F81E738BCDD4417A9C7AABBBDF0198DC"/>
    <w:rsid w:val="00430241"/>
  </w:style>
  <w:style w:type="paragraph" w:customStyle="1" w:styleId="A9599604C42E481494A395218947E2EA">
    <w:name w:val="A9599604C42E481494A395218947E2EA"/>
    <w:rsid w:val="00430241"/>
  </w:style>
  <w:style w:type="paragraph" w:customStyle="1" w:styleId="CC46232CC9E34F14B580FC4EA14FEA93">
    <w:name w:val="CC46232CC9E34F14B580FC4EA14FEA93"/>
    <w:rsid w:val="00430241"/>
  </w:style>
  <w:style w:type="paragraph" w:customStyle="1" w:styleId="6770C164B1D94C01898B5346D6F61644">
    <w:name w:val="6770C164B1D94C01898B5346D6F61644"/>
    <w:rsid w:val="00430241"/>
  </w:style>
  <w:style w:type="paragraph" w:customStyle="1" w:styleId="7E47845F6F0C4F89AEA1F8E3BFDE047C">
    <w:name w:val="7E47845F6F0C4F89AEA1F8E3BFDE047C"/>
    <w:rsid w:val="00133D07"/>
  </w:style>
  <w:style w:type="paragraph" w:customStyle="1" w:styleId="C20FD8220D22422A8727C455AB96F433">
    <w:name w:val="C20FD8220D22422A8727C455AB96F433"/>
    <w:rsid w:val="003F66D7"/>
  </w:style>
  <w:style w:type="paragraph" w:customStyle="1" w:styleId="BE4BC4591FD74B4E91AC2800CCBEA227">
    <w:name w:val="BE4BC4591FD74B4E91AC2800CCBEA227"/>
    <w:rsid w:val="00133D07"/>
  </w:style>
  <w:style w:type="paragraph" w:customStyle="1" w:styleId="11484061F6184AFE9963DB103621DE80">
    <w:name w:val="11484061F6184AFE9963DB103621DE80"/>
    <w:rsid w:val="003F66D7"/>
  </w:style>
  <w:style w:type="paragraph" w:customStyle="1" w:styleId="44C15B94249340619095A22E5D49509C">
    <w:name w:val="44C15B94249340619095A22E5D49509C"/>
    <w:rsid w:val="003F66D7"/>
  </w:style>
  <w:style w:type="paragraph" w:customStyle="1" w:styleId="4F920E7EE4554D02B6A3BBE0187979C8">
    <w:name w:val="4F920E7EE4554D02B6A3BBE0187979C8"/>
    <w:rsid w:val="003F66D7"/>
  </w:style>
  <w:style w:type="paragraph" w:customStyle="1" w:styleId="17DC7DBA321D4D5A934E67723259C4A4">
    <w:name w:val="17DC7DBA321D4D5A934E67723259C4A4"/>
    <w:rsid w:val="003F66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haredContentType xmlns="Microsoft.SharePoint.Taxonomy.ContentTypeSync" SourceId="1b11fbce-e9a9-4425-b85e-38f464aebd8d" ContentTypeId="0x0101000EF88FC2CAD613488C135573813F3D3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ustralian Orthopaedic Association (Default CT)" ma:contentTypeID="0x0101000EF88FC2CAD613488C135573813F3D3F00F99A522C1789314DB58B2DD010D99D9700747937048E7DC74296D8C855EB4344F4" ma:contentTypeVersion="30" ma:contentTypeDescription="" ma:contentTypeScope="" ma:versionID="1e8a40758e57a691da2c51f0e22c388f">
  <xsd:schema xmlns:xsd="http://www.w3.org/2001/XMLSchema" xmlns:xs="http://www.w3.org/2001/XMLSchema" xmlns:p="http://schemas.microsoft.com/office/2006/metadata/properties" xmlns:ns1="http://schemas.microsoft.com/sharepoint/v3" xmlns:ns2="dcb029e4-eef8-41c2-b872-e5fb0338e987" xmlns:ns3="bcb65962-6466-4eb5-978e-af5ddf4eee47" xmlns:ns4="cdf531b7-27c5-4f6e-8b00-ee9eaee0c876" targetNamespace="http://schemas.microsoft.com/office/2006/metadata/properties" ma:root="true" ma:fieldsID="1f96a88c2df0d804fad86776473c140e" ns1:_="" ns2:_="" ns3:_="" ns4:_="">
    <xsd:import namespace="http://schemas.microsoft.com/sharepoint/v3"/>
    <xsd:import namespace="dcb029e4-eef8-41c2-b872-e5fb0338e987"/>
    <xsd:import namespace="bcb65962-6466-4eb5-978e-af5ddf4eee47"/>
    <xsd:import namespace="cdf531b7-27c5-4f6e-8b00-ee9eaee0c876"/>
    <xsd:element name="properties">
      <xsd:complexType>
        <xsd:sequence>
          <xsd:element name="documentManagement">
            <xsd:complexType>
              <xsd:all>
                <xsd:element ref="ns2:jf85f7d7c2aa4b53aec1efe99bca0618" minOccurs="0"/>
                <xsd:element ref="ns2:TaxCatchAll" minOccurs="0"/>
                <xsd:element ref="ns2:TaxCatchAllLabel" minOccurs="0"/>
                <xsd:element ref="ns2:b2354de7539d45dda28ca1a6e9018e3f" minOccurs="0"/>
                <xsd:element ref="ns3:SharedWithUsers" minOccurs="0"/>
                <xsd:element ref="ns3:SharedWithDetails" minOccurs="0"/>
                <xsd:element ref="ns4:Calendar_x0020_Year" minOccurs="0"/>
                <xsd:element ref="ns2:Meeting_x0020_Date" minOccurs="0"/>
                <xsd:element ref="ns4:c2ceacc7981442aead43a17efe01faf8" minOccurs="0"/>
                <xsd:element ref="ns4:g73e8a0891ba4ef3b1a7a31885f00c07" minOccurs="0"/>
                <xsd:element ref="ns4:Stakeholder_x0020_Group" minOccurs="0"/>
                <xsd:element ref="ns2:a0499cb44bfc4ebfbe0f8b00d085d3b3" minOccurs="0"/>
                <xsd:element ref="ns4:i305f1536da646e38c0211631745230e" minOccurs="0"/>
                <xsd:element ref="ns4:Conference_x0020_Name" minOccurs="0"/>
                <xsd:element ref="ns4:Ad_x0020_Hoc_x0020_Number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029e4-eef8-41c2-b872-e5fb0338e987" elementFormDefault="qualified">
    <xsd:import namespace="http://schemas.microsoft.com/office/2006/documentManagement/types"/>
    <xsd:import namespace="http://schemas.microsoft.com/office/infopath/2007/PartnerControls"/>
    <xsd:element name="jf85f7d7c2aa4b53aec1efe99bca0618" ma:index="8" nillable="true" ma:taxonomy="true" ma:internalName="jf85f7d7c2aa4b53aec1efe99bca0618" ma:taxonomyFieldName="Document_x0020_Type" ma:displayName="Document Type" ma:indexed="true" ma:readOnly="false" ma:default="" ma:fieldId="{3f85f7d7-c2aa-4b53-aec1-efe99bca0618}" ma:sspId="1b11fbce-e9a9-4425-b85e-38f464aebd8d" ma:termSetId="7eb7e8b7-dacf-4de0-bc1a-838a8f8424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98c52ea6-5ef2-4764-9dd8-d9c9e939181d}" ma:internalName="TaxCatchAll" ma:showField="CatchAllData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98c52ea6-5ef2-4764-9dd8-d9c9e939181d}" ma:internalName="TaxCatchAllLabel" ma:readOnly="true" ma:showField="CatchAllDataLabel" ma:web="bcb65962-6466-4eb5-978e-af5ddf4ee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b2354de7539d45dda28ca1a6e9018e3f" ma:index="12" nillable="true" ma:taxonomy="true" ma:internalName="b2354de7539d45dda28ca1a6e9018e3f" ma:taxonomyFieldName="Topic" ma:displayName="Topic" ma:indexed="true" ma:readOnly="false" ma:default="" ma:fieldId="{b2354de7-539d-45dd-a28c-a1a6e9018e3f}" ma:sspId="1b11fbce-e9a9-4425-b85e-38f464aebd8d" ma:termSetId="a70474da-9756-409a-874c-25d7cbefc6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eting_x0020_Date" ma:index="17" nillable="true" ma:displayName="Meeting Date" ma:format="DateOnly" ma:internalName="Meeting_x0020_Date">
      <xsd:simpleType>
        <xsd:restriction base="dms:DateTime"/>
      </xsd:simpleType>
    </xsd:element>
    <xsd:element name="a0499cb44bfc4ebfbe0f8b00d085d3b3" ma:index="23" nillable="true" ma:taxonomy="true" ma:internalName="a0499cb44bfc4ebfbe0f8b00d085d3b3" ma:taxonomyFieldName="Organisation" ma:displayName="Organisation" ma:indexed="true" ma:default="" ma:fieldId="{a0499cb4-4bfc-4ebf-be0f-8b00d085d3b3}" ma:sspId="1b11fbce-e9a9-4425-b85e-38f464aebd8d" ma:termSetId="7464637b-f746-4543-9c3e-0cfccac0b3d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65962-6466-4eb5-978e-af5ddf4ee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531b7-27c5-4f6e-8b00-ee9eaee0c876" elementFormDefault="qualified">
    <xsd:import namespace="http://schemas.microsoft.com/office/2006/documentManagement/types"/>
    <xsd:import namespace="http://schemas.microsoft.com/office/infopath/2007/PartnerControls"/>
    <xsd:element name="Calendar_x0020_Year" ma:index="16" nillable="true" ma:displayName="Calendar Year" ma:description="Calendar year as a number." ma:internalName="Calendar_x0020_Year">
      <xsd:simpleType>
        <xsd:restriction base="dms:Text">
          <xsd:maxLength value="4"/>
        </xsd:restriction>
      </xsd:simpleType>
    </xsd:element>
    <xsd:element name="c2ceacc7981442aead43a17efe01faf8" ma:index="18" nillable="true" ma:taxonomy="true" ma:internalName="c2ceacc7981442aead43a17efe01faf8" ma:taxonomyFieldName="Title_x0020_of_x0020_Manuscript" ma:displayName="Title of Manuscript" ma:default="" ma:fieldId="{c2ceacc7-9814-42ae-ad43-a17efe01faf8}" ma:sspId="1b11fbce-e9a9-4425-b85e-38f464aebd8d" ma:termSetId="8664da50-705f-4f38-b6b9-9885620cd82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73e8a0891ba4ef3b1a7a31885f00c07" ma:index="20" nillable="true" ma:taxonomy="true" ma:internalName="g73e8a0891ba4ef3b1a7a31885f00c07" ma:taxonomyFieldName="Authors" ma:displayName="Authors" ma:default="" ma:fieldId="{073e8a08-91ba-4ef3-b1a7-a31885f00c07}" ma:taxonomyMulti="true" ma:sspId="1b11fbce-e9a9-4425-b85e-38f464aebd8d" ma:termSetId="49016b70-88e2-4878-ad62-ece6a2e81b0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takeholder_x0020_Group" ma:index="22" nillable="true" ma:displayName="Stakeholder Group" ma:default="Internal" ma:format="Dropdown" ma:internalName="Stakeholder_x0020_Group">
      <xsd:simpleType>
        <xsd:restriction base="dms:Choice">
          <xsd:enumeration value="Internal"/>
          <xsd:enumeration value="Government"/>
          <xsd:enumeration value="State Health Department"/>
          <xsd:enumeration value="Hospitals"/>
          <xsd:enumeration value="Ethics Committee"/>
          <xsd:enumeration value="Industry"/>
          <xsd:enumeration value="Registries"/>
          <xsd:enumeration value="Patients"/>
          <xsd:enumeration value="Surgeons"/>
        </xsd:restriction>
      </xsd:simpleType>
    </xsd:element>
    <xsd:element name="i305f1536da646e38c0211631745230e" ma:index="25" nillable="true" ma:displayName="Ethics Committee_0" ma:hidden="true" ma:internalName="i305f1536da646e38c0211631745230e">
      <xsd:simpleType>
        <xsd:restriction base="dms:Note"/>
      </xsd:simpleType>
    </xsd:element>
    <xsd:element name="Conference_x0020_Name" ma:index="26" nillable="true" ma:displayName="Conference Name" ma:default="Other" ma:format="Dropdown" ma:internalName="Conference_x0020_Name">
      <xsd:simpleType>
        <xsd:restriction base="dms:Choice">
          <xsd:enumeration value="AAOS"/>
          <xsd:enumeration value="AOA ASM"/>
          <xsd:enumeration value="APOA"/>
          <xsd:enumeration value="ASA ASM"/>
          <xsd:enumeration value="COMOC"/>
          <xsd:enumeration value="EFORT"/>
          <xsd:enumeration value="ISAR"/>
          <xsd:enumeration value="RACS"/>
          <xsd:enumeration value="Other"/>
        </xsd:restriction>
      </xsd:simpleType>
    </xsd:element>
    <xsd:element name="Ad_x0020_Hoc_x0020_Number" ma:index="27" nillable="true" ma:displayName="Ad Hoc Number" ma:decimals="0" ma:internalName="Ad_x0020_Hoc_x0020_Number" ma:percentage="FALSE">
      <xsd:simpleType>
        <xsd:restriction base="dms:Number">
          <xsd:maxInclusive value="9999"/>
          <xsd:minInclusive value="0"/>
        </xsd:restriction>
      </xsd:simpleType>
    </xsd:element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0499cb44bfc4ebfbe0f8b00d085d3b3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Orthopaedic Association - National Joint Replacement Registry</TermName>
          <TermId xmlns="http://schemas.microsoft.com/office/infopath/2007/PartnerControls">20702867-872a-4a93-baca-3bbbf14adeeb</TermId>
        </TermInfo>
      </Terms>
    </a0499cb44bfc4ebfbe0f8b00d085d3b3>
    <Conference_x0020_Name xmlns="cdf531b7-27c5-4f6e-8b00-ee9eaee0c876" xsi:nil="true"/>
    <Calendar_x0020_Year xmlns="cdf531b7-27c5-4f6e-8b00-ee9eaee0c876">2019</Calendar_x0020_Year>
    <TaxCatchAll xmlns="dcb029e4-eef8-41c2-b872-e5fb0338e987">
      <Value>13</Value>
      <Value>198</Value>
      <Value>240</Value>
    </TaxCatchAll>
    <Stakeholder_x0020_Group xmlns="cdf531b7-27c5-4f6e-8b00-ee9eaee0c876" xsi:nil="true"/>
    <b2354de7539d45dda28ca1a6e9018e3f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 Administration</TermName>
          <TermId xmlns="http://schemas.microsoft.com/office/infopath/2007/PartnerControls">3b254bc7-a2d6-4771-a2ec-98b0b3681c55</TermId>
        </TermInfo>
      </Terms>
    </b2354de7539d45dda28ca1a6e9018e3f>
    <c2ceacc7981442aead43a17efe01faf8 xmlns="cdf531b7-27c5-4f6e-8b00-ee9eaee0c876">
      <Terms xmlns="http://schemas.microsoft.com/office/infopath/2007/PartnerControls"/>
    </c2ceacc7981442aead43a17efe01faf8>
    <jf85f7d7c2aa4b53aec1efe99bca0618 xmlns="dcb029e4-eef8-41c2-b872-e5fb0338e9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nual</TermName>
          <TermId xmlns="http://schemas.microsoft.com/office/infopath/2007/PartnerControls">cf1343c1-da7e-4e1f-a11b-ee13d5fd72f5</TermId>
        </TermInfo>
      </Terms>
    </jf85f7d7c2aa4b53aec1efe99bca0618>
    <Meeting_x0020_Date xmlns="dcb029e4-eef8-41c2-b872-e5fb0338e987" xsi:nil="true"/>
    <i305f1536da646e38c0211631745230e xmlns="cdf531b7-27c5-4f6e-8b00-ee9eaee0c876" xsi:nil="true"/>
    <Ad_x0020_Hoc_x0020_Number xmlns="cdf531b7-27c5-4f6e-8b00-ee9eaee0c876" xsi:nil="true"/>
    <g73e8a0891ba4ef3b1a7a31885f00c07 xmlns="cdf531b7-27c5-4f6e-8b00-ee9eaee0c876">
      <Terms xmlns="http://schemas.microsoft.com/office/infopath/2007/PartnerControls"/>
    </g73e8a0891ba4ef3b1a7a31885f00c07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489380-B595-410E-8D2B-FFCC5DB819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BCD3A9-8385-4066-A0EE-A3B35C3988F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8E0672B-536B-45D3-9BF6-E95FDE298C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b029e4-eef8-41c2-b872-e5fb0338e987"/>
    <ds:schemaRef ds:uri="bcb65962-6466-4eb5-978e-af5ddf4eee47"/>
    <ds:schemaRef ds:uri="cdf531b7-27c5-4f6e-8b00-ee9eaee0c8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3D83FB-E8B9-4F02-9552-C2165D431D76}">
  <ds:schemaRefs>
    <ds:schemaRef ds:uri="http://schemas.microsoft.com/office/2006/metadata/properties"/>
    <ds:schemaRef ds:uri="http://schemas.microsoft.com/office/infopath/2007/PartnerControls"/>
    <ds:schemaRef ds:uri="dcb029e4-eef8-41c2-b872-e5fb0338e987"/>
    <ds:schemaRef ds:uri="cdf531b7-27c5-4f6e-8b00-ee9eaee0c876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6680A36A-23C2-4CB4-AEDC-3F347CF15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6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ANJRR Data Release Request - Industry</vt:lpstr>
    </vt:vector>
  </TitlesOfParts>
  <Company>NJRR</Company>
  <LinksUpToDate>false</LinksUpToDate>
  <CharactersWithSpaces>1355</CharactersWithSpaces>
  <SharedDoc>false</SharedDoc>
  <HLinks>
    <vt:vector size="12" baseType="variant">
      <vt:variant>
        <vt:i4>917526</vt:i4>
      </vt:variant>
      <vt:variant>
        <vt:i4>3</vt:i4>
      </vt:variant>
      <vt:variant>
        <vt:i4>0</vt:i4>
      </vt:variant>
      <vt:variant>
        <vt:i4>5</vt:i4>
      </vt:variant>
      <vt:variant>
        <vt:lpwstr>http://www.dmac.adelaide.edu.au/aoanjrr/publications.jsp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mailto:atomkins@aoanjrr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ANJRR Data Release Request - Industry</dc:title>
  <dc:creator>ATomkins</dc:creator>
  <cp:lastModifiedBy>Bec Harvey</cp:lastModifiedBy>
  <cp:revision>3</cp:revision>
  <cp:lastPrinted>2013-02-05T04:17:00Z</cp:lastPrinted>
  <dcterms:created xsi:type="dcterms:W3CDTF">2023-03-30T00:07:00Z</dcterms:created>
  <dcterms:modified xsi:type="dcterms:W3CDTF">2023-04-03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e669cd725046ba8a68c18fe23d1618">
    <vt:lpwstr/>
  </property>
  <property fmtid="{D5CDD505-2E9C-101B-9397-08002B2CF9AE}" pid="3" name="Authors">
    <vt:lpwstr/>
  </property>
  <property fmtid="{D5CDD505-2E9C-101B-9397-08002B2CF9AE}" pid="4" name="Topic">
    <vt:lpwstr>240;#General Administration|3b254bc7-a2d6-4771-a2ec-98b0b3681c55</vt:lpwstr>
  </property>
  <property fmtid="{D5CDD505-2E9C-101B-9397-08002B2CF9AE}" pid="5" name="Name of sender">
    <vt:lpwstr/>
  </property>
  <property fmtid="{D5CDD505-2E9C-101B-9397-08002B2CF9AE}" pid="6" name="Organisation">
    <vt:lpwstr>198;#Australian Orthopaedic Association - National Joint Replacement Registry|20702867-872a-4a93-baca-3bbbf14adeeb</vt:lpwstr>
  </property>
  <property fmtid="{D5CDD505-2E9C-101B-9397-08002B2CF9AE}" pid="7" name="ContentTypeId">
    <vt:lpwstr>0x0101000EF88FC2CAD613488C135573813F3D3F00F99A522C1789314DB58B2DD010D99D9700747937048E7DC74296D8C855EB4344F4</vt:lpwstr>
  </property>
  <property fmtid="{D5CDD505-2E9C-101B-9397-08002B2CF9AE}" pid="8" name="Product">
    <vt:lpwstr/>
  </property>
  <property fmtid="{D5CDD505-2E9C-101B-9397-08002B2CF9AE}" pid="9" name="oae7135fe6ba410da9cab764a5d8aa02">
    <vt:lpwstr/>
  </property>
  <property fmtid="{D5CDD505-2E9C-101B-9397-08002B2CF9AE}" pid="10" name="Organisation, Institute, Committee">
    <vt:lpwstr/>
  </property>
  <property fmtid="{D5CDD505-2E9C-101B-9397-08002B2CF9AE}" pid="11" name="Title of Manuscript">
    <vt:lpwstr/>
  </property>
  <property fmtid="{D5CDD505-2E9C-101B-9397-08002B2CF9AE}" pid="12" name="l197c1a831084a1bb2460b6ca571f0f6">
    <vt:lpwstr/>
  </property>
  <property fmtid="{D5CDD505-2E9C-101B-9397-08002B2CF9AE}" pid="13" name="PromotionID">
    <vt:lpwstr/>
  </property>
  <property fmtid="{D5CDD505-2E9C-101B-9397-08002B2CF9AE}" pid="14" name="m144b01c36414e3fb876ccef9e697373">
    <vt:lpwstr/>
  </property>
  <property fmtid="{D5CDD505-2E9C-101B-9397-08002B2CF9AE}" pid="15" name="Document Type">
    <vt:lpwstr>13;#Manual|cf1343c1-da7e-4e1f-a11b-ee13d5fd72f5</vt:lpwstr>
  </property>
  <property fmtid="{D5CDD505-2E9C-101B-9397-08002B2CF9AE}" pid="16" name="Ethics Committee">
    <vt:lpwstr/>
  </property>
  <property fmtid="{D5CDD505-2E9C-101B-9397-08002B2CF9AE}" pid="17" name="a0499cb44bfc4ebfbe0f8b00d085d3b3">
    <vt:lpwstr>AOANJRR|5f1c4896-26da-4c41-a091-875b77a3f5cc</vt:lpwstr>
  </property>
  <property fmtid="{D5CDD505-2E9C-101B-9397-08002B2CF9AE}" pid="18" name="TaxCatchAll">
    <vt:lpwstr>237;#AOANJRR|5f1c4896-26da-4c41-a091-875b77a3f5cc;#229;#Team Administration|4333e99c-7287-4cb2-b502-49102da4d6c6;#252;#Template|6c5c1402-0357-464c-bdf7-00f25aac8ed0</vt:lpwstr>
  </property>
  <property fmtid="{D5CDD505-2E9C-101B-9397-08002B2CF9AE}" pid="19" name="b2354de7539d45dda28ca1a6e9018e3f">
    <vt:lpwstr>Team Administration|4333e99c-7287-4cb2-b502-49102da4d6c6</vt:lpwstr>
  </property>
  <property fmtid="{D5CDD505-2E9C-101B-9397-08002B2CF9AE}" pid="20" name="c2ceacc7981442aead43a17efe01faf8">
    <vt:lpwstr/>
  </property>
  <property fmtid="{D5CDD505-2E9C-101B-9397-08002B2CF9AE}" pid="21" name="jf85f7d7c2aa4b53aec1efe99bca0618">
    <vt:lpwstr>Template|6c5c1402-0357-464c-bdf7-00f25aac8ed0</vt:lpwstr>
  </property>
  <property fmtid="{D5CDD505-2E9C-101B-9397-08002B2CF9AE}" pid="22" name="i305f1536da646e38c0211631745230e">
    <vt:lpwstr/>
  </property>
  <property fmtid="{D5CDD505-2E9C-101B-9397-08002B2CF9AE}" pid="23" name="g73e8a0891ba4ef3b1a7a31885f00c07">
    <vt:lpwstr/>
  </property>
  <property fmtid="{D5CDD505-2E9C-101B-9397-08002B2CF9AE}" pid="24" name="Journal_x0020_Name">
    <vt:lpwstr/>
  </property>
  <property fmtid="{D5CDD505-2E9C-101B-9397-08002B2CF9AE}" pid="25" name="b2ec3961ef8a434cabcd7d1f26f49544">
    <vt:lpwstr/>
  </property>
  <property fmtid="{D5CDD505-2E9C-101B-9397-08002B2CF9AE}" pid="26" name="Protocol_x0020_Category">
    <vt:lpwstr/>
  </property>
  <property fmtid="{D5CDD505-2E9C-101B-9397-08002B2CF9AE}" pid="27" name="o7127b5d03554b638060c20422e95434">
    <vt:lpwstr/>
  </property>
  <property fmtid="{D5CDD505-2E9C-101B-9397-08002B2CF9AE}" pid="28" name="Year_x0020_Published">
    <vt:lpwstr/>
  </property>
  <property fmtid="{D5CDD505-2E9C-101B-9397-08002B2CF9AE}" pid="29" name="fa6c4b2a04ae4ce38df3170acd86379f">
    <vt:lpwstr/>
  </property>
  <property fmtid="{D5CDD505-2E9C-101B-9397-08002B2CF9AE}" pid="30" name="Source_x0020_of_x0020_Paper">
    <vt:lpwstr/>
  </property>
  <property fmtid="{D5CDD505-2E9C-101B-9397-08002B2CF9AE}" pid="31" name="n64c3170228248c1b8592e2c45565c7d">
    <vt:lpwstr/>
  </property>
  <property fmtid="{D5CDD505-2E9C-101B-9397-08002B2CF9AE}" pid="32" name="Source of Paper">
    <vt:lpwstr/>
  </property>
  <property fmtid="{D5CDD505-2E9C-101B-9397-08002B2CF9AE}" pid="33" name="Year Published">
    <vt:lpwstr/>
  </property>
  <property fmtid="{D5CDD505-2E9C-101B-9397-08002B2CF9AE}" pid="34" name="Journal Name">
    <vt:lpwstr/>
  </property>
  <property fmtid="{D5CDD505-2E9C-101B-9397-08002B2CF9AE}" pid="35" name="Protocol Category">
    <vt:lpwstr/>
  </property>
</Properties>
</file>